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85E0" w14:textId="77777777" w:rsidR="00C74833" w:rsidRPr="00B20E92" w:rsidRDefault="00C74833" w:rsidP="00B20E92">
      <w:pPr>
        <w:pStyle w:val="Title"/>
      </w:pPr>
      <w:r w:rsidRPr="00B20E92">
        <w:t>Titolo</w:t>
      </w:r>
    </w:p>
    <w:p w14:paraId="7041C31B" w14:textId="77777777" w:rsidR="00C74833" w:rsidRPr="00725A68" w:rsidRDefault="004B5A90" w:rsidP="00B20E92">
      <w:pPr>
        <w:pStyle w:val="autori"/>
      </w:pPr>
      <w:r w:rsidRPr="00725A68">
        <w:t>Nome</w:t>
      </w:r>
      <w:r w:rsidR="00C74833" w:rsidRPr="00725A68">
        <w:t xml:space="preserve"> Cognome</w:t>
      </w:r>
      <w:r w:rsidR="00C74833" w:rsidRPr="00725A68">
        <w:rPr>
          <w:vertAlign w:val="superscript"/>
        </w:rPr>
        <w:t>1</w:t>
      </w:r>
      <w:r w:rsidRPr="00725A68">
        <w:t>, Nome Cognome</w:t>
      </w:r>
      <w:r w:rsidRPr="00725A68">
        <w:rPr>
          <w:vertAlign w:val="superscript"/>
        </w:rPr>
        <w:t>2</w:t>
      </w:r>
      <w:r w:rsidRPr="00725A68">
        <w:t xml:space="preserve">, … Nome </w:t>
      </w:r>
      <w:proofErr w:type="spellStart"/>
      <w:r w:rsidRPr="00725A68">
        <w:t>Cognome</w:t>
      </w:r>
      <w:r w:rsidRPr="00725A68">
        <w:rPr>
          <w:vertAlign w:val="superscript"/>
        </w:rPr>
        <w:t>n</w:t>
      </w:r>
      <w:proofErr w:type="spellEnd"/>
    </w:p>
    <w:p w14:paraId="25E6CFC2" w14:textId="77777777" w:rsidR="00C74833" w:rsidRPr="00725A68" w:rsidRDefault="00C74833" w:rsidP="00B20E92">
      <w:pPr>
        <w:pStyle w:val="autori"/>
      </w:pPr>
      <w:r w:rsidRPr="00725A68">
        <w:rPr>
          <w:vertAlign w:val="superscript"/>
        </w:rPr>
        <w:t>1</w:t>
      </w:r>
      <w:r w:rsidRPr="00725A68">
        <w:t>Ente appartenenza</w:t>
      </w:r>
    </w:p>
    <w:p w14:paraId="22BCFD27" w14:textId="77777777" w:rsidR="004B5A90" w:rsidRPr="00725A68" w:rsidRDefault="004B5A90" w:rsidP="00B20E92">
      <w:pPr>
        <w:pStyle w:val="autori"/>
      </w:pPr>
      <w:r w:rsidRPr="00725A68">
        <w:rPr>
          <w:vertAlign w:val="superscript"/>
        </w:rPr>
        <w:t>2</w:t>
      </w:r>
      <w:r w:rsidRPr="00725A68">
        <w:t>Ente appartenenza</w:t>
      </w:r>
    </w:p>
    <w:p w14:paraId="47487312" w14:textId="77777777" w:rsidR="004B5A90" w:rsidRPr="00725A68" w:rsidRDefault="004B5A90" w:rsidP="00B20E92">
      <w:pPr>
        <w:pStyle w:val="autori"/>
      </w:pPr>
      <w:r w:rsidRPr="00725A68">
        <w:t>…</w:t>
      </w:r>
    </w:p>
    <w:p w14:paraId="41735254" w14:textId="77777777" w:rsidR="004B5A90" w:rsidRPr="00725A68" w:rsidRDefault="004B5A90" w:rsidP="00B20E92">
      <w:pPr>
        <w:pStyle w:val="autori"/>
      </w:pPr>
      <w:proofErr w:type="spellStart"/>
      <w:r w:rsidRPr="00725A68">
        <w:rPr>
          <w:vertAlign w:val="superscript"/>
        </w:rPr>
        <w:t>n</w:t>
      </w:r>
      <w:r w:rsidRPr="00725A68">
        <w:t>Ente</w:t>
      </w:r>
      <w:proofErr w:type="spellEnd"/>
      <w:r w:rsidRPr="00725A68">
        <w:t xml:space="preserve"> appartenenza</w:t>
      </w:r>
    </w:p>
    <w:p w14:paraId="002A43BA" w14:textId="77777777" w:rsidR="00C74833" w:rsidRPr="00523384" w:rsidRDefault="00C74833" w:rsidP="00B20E92">
      <w:pPr>
        <w:pStyle w:val="autori"/>
      </w:pPr>
      <w:r w:rsidRPr="00523384">
        <w:t>Email</w:t>
      </w:r>
      <w:r w:rsidR="00482C7D" w:rsidRPr="00523384">
        <w:t>:</w:t>
      </w:r>
      <w:r w:rsidRPr="00523384">
        <w:t xml:space="preserve"> </w:t>
      </w:r>
      <w:r w:rsidR="00482C7D" w:rsidRPr="00523384">
        <w:t xml:space="preserve">e-mail </w:t>
      </w:r>
      <w:r w:rsidR="004B5A90" w:rsidRPr="00523384">
        <w:t xml:space="preserve">del </w:t>
      </w:r>
      <w:proofErr w:type="spellStart"/>
      <w:r w:rsidR="004B5A90" w:rsidRPr="00523384">
        <w:t>corresponding</w:t>
      </w:r>
      <w:proofErr w:type="spellEnd"/>
      <w:r w:rsidR="004B5A90" w:rsidRPr="00523384">
        <w:t xml:space="preserve"> </w:t>
      </w:r>
      <w:proofErr w:type="spellStart"/>
      <w:r w:rsidR="004B5A90" w:rsidRPr="00523384">
        <w:t>author</w:t>
      </w:r>
      <w:proofErr w:type="spellEnd"/>
    </w:p>
    <w:p w14:paraId="7074D690" w14:textId="77777777" w:rsidR="00C74833" w:rsidRPr="00523384" w:rsidRDefault="00C74833" w:rsidP="00B20E92">
      <w:pPr>
        <w:pStyle w:val="Affiliation"/>
      </w:pPr>
    </w:p>
    <w:p w14:paraId="4D5841A8" w14:textId="77777777" w:rsidR="00C74833" w:rsidRPr="00523384" w:rsidRDefault="00D654BD" w:rsidP="00B20E92">
      <w:pPr>
        <w:pStyle w:val="abstracttitolo"/>
      </w:pPr>
      <w:r w:rsidRPr="00523384">
        <w:t>Abstract</w:t>
      </w:r>
    </w:p>
    <w:p w14:paraId="4DDBAF1C" w14:textId="77777777" w:rsidR="00C74833" w:rsidRPr="00251746" w:rsidRDefault="00C74833" w:rsidP="00B20E92">
      <w:pPr>
        <w:pStyle w:val="Abstract"/>
        <w:rPr>
          <w:lang w:val="it-IT"/>
        </w:rPr>
      </w:pPr>
      <w:r w:rsidRPr="00B20E92">
        <w:rPr>
          <w:rStyle w:val="abstracttestoChar"/>
          <w:rFonts w:asciiTheme="minorHAnsi" w:hAnsiTheme="minorHAnsi" w:cstheme="minorHAnsi"/>
          <w:i/>
          <w:iCs/>
        </w:rPr>
        <w:t xml:space="preserve">Il </w:t>
      </w:r>
      <w:proofErr w:type="spellStart"/>
      <w:r w:rsidRPr="00B20E92">
        <w:rPr>
          <w:rStyle w:val="abstracttestoChar"/>
          <w:rFonts w:asciiTheme="minorHAnsi" w:hAnsiTheme="minorHAnsi" w:cstheme="minorHAnsi"/>
          <w:i/>
          <w:iCs/>
        </w:rPr>
        <w:t>sommario</w:t>
      </w:r>
      <w:proofErr w:type="spellEnd"/>
      <w:r w:rsidRPr="00B20E92">
        <w:rPr>
          <w:rStyle w:val="abstracttestoChar"/>
          <w:rFonts w:asciiTheme="minorHAnsi" w:hAnsiTheme="minorHAnsi" w:cstheme="minorHAnsi"/>
          <w:i/>
          <w:iCs/>
        </w:rPr>
        <w:t xml:space="preserve"> </w:t>
      </w:r>
      <w:proofErr w:type="spellStart"/>
      <w:r w:rsidRPr="00B20E92">
        <w:rPr>
          <w:rStyle w:val="abstracttestoChar"/>
          <w:rFonts w:asciiTheme="minorHAnsi" w:hAnsiTheme="minorHAnsi" w:cstheme="minorHAnsi"/>
          <w:i/>
          <w:iCs/>
        </w:rPr>
        <w:t>deve</w:t>
      </w:r>
      <w:proofErr w:type="spellEnd"/>
      <w:r w:rsidRPr="00B20E92">
        <w:rPr>
          <w:rStyle w:val="abstracttestoChar"/>
          <w:rFonts w:asciiTheme="minorHAnsi" w:hAnsiTheme="minorHAnsi" w:cstheme="minorHAnsi"/>
          <w:i/>
          <w:iCs/>
        </w:rPr>
        <w:t xml:space="preserve"> </w:t>
      </w:r>
      <w:proofErr w:type="spellStart"/>
      <w:r w:rsidRPr="00B20E92">
        <w:rPr>
          <w:rStyle w:val="abstracttestoChar"/>
          <w:rFonts w:asciiTheme="minorHAnsi" w:hAnsiTheme="minorHAnsi" w:cstheme="minorHAnsi"/>
          <w:i/>
          <w:iCs/>
        </w:rPr>
        <w:t>essere</w:t>
      </w:r>
      <w:proofErr w:type="spellEnd"/>
      <w:r w:rsidRPr="00B20E92">
        <w:rPr>
          <w:rStyle w:val="abstracttestoChar"/>
          <w:rFonts w:asciiTheme="minorHAnsi" w:hAnsiTheme="minorHAnsi" w:cstheme="minorHAnsi"/>
          <w:i/>
          <w:iCs/>
        </w:rPr>
        <w:t xml:space="preserve"> in </w:t>
      </w:r>
      <w:proofErr w:type="spellStart"/>
      <w:r w:rsidRPr="00B20E92">
        <w:rPr>
          <w:rStyle w:val="abstracttestoChar"/>
          <w:rFonts w:asciiTheme="minorHAnsi" w:hAnsiTheme="minorHAnsi" w:cstheme="minorHAnsi"/>
          <w:i/>
          <w:iCs/>
        </w:rPr>
        <w:t>corsivo</w:t>
      </w:r>
      <w:proofErr w:type="spellEnd"/>
      <w:r w:rsidR="00DB11BD" w:rsidRPr="00B20E92">
        <w:rPr>
          <w:rStyle w:val="abstracttestoChar"/>
          <w:rFonts w:asciiTheme="minorHAnsi" w:hAnsiTheme="minorHAnsi" w:cstheme="minorHAnsi"/>
          <w:i/>
          <w:iCs/>
        </w:rPr>
        <w:t xml:space="preserve">, </w:t>
      </w:r>
      <w:r w:rsidRPr="00B20E92">
        <w:rPr>
          <w:rStyle w:val="abstracttestoChar"/>
          <w:rFonts w:asciiTheme="minorHAnsi" w:hAnsiTheme="minorHAnsi" w:cstheme="minorHAnsi"/>
          <w:i/>
          <w:iCs/>
        </w:rPr>
        <w:t>carattere</w:t>
      </w:r>
      <w:r w:rsidR="003B6DFD" w:rsidRPr="00B20E92">
        <w:rPr>
          <w:rStyle w:val="abstracttestoChar"/>
          <w:rFonts w:asciiTheme="minorHAnsi" w:hAnsiTheme="minorHAnsi" w:cstheme="minorHAnsi"/>
          <w:i/>
          <w:iCs/>
        </w:rPr>
        <w:t xml:space="preserve"> </w:t>
      </w:r>
      <w:r w:rsidR="00251746" w:rsidRPr="00B20E92">
        <w:rPr>
          <w:rStyle w:val="abstracttestoChar"/>
          <w:rFonts w:asciiTheme="minorHAnsi" w:hAnsiTheme="minorHAnsi" w:cstheme="minorHAnsi"/>
          <w:i/>
          <w:iCs/>
        </w:rPr>
        <w:t>Arial</w:t>
      </w:r>
      <w:r w:rsidR="003B6DFD" w:rsidRPr="00B20E92">
        <w:rPr>
          <w:rStyle w:val="abstracttestoChar"/>
          <w:rFonts w:asciiTheme="minorHAnsi" w:hAnsiTheme="minorHAnsi" w:cstheme="minorHAnsi"/>
          <w:i/>
          <w:iCs/>
        </w:rPr>
        <w:t xml:space="preserve"> </w:t>
      </w:r>
      <w:r w:rsidRPr="00B20E92">
        <w:rPr>
          <w:rStyle w:val="abstracttestoChar"/>
          <w:rFonts w:asciiTheme="minorHAnsi" w:hAnsiTheme="minorHAnsi" w:cstheme="minorHAnsi"/>
          <w:i/>
          <w:iCs/>
        </w:rPr>
        <w:t>10</w:t>
      </w:r>
      <w:r w:rsidR="00385853" w:rsidRPr="00B20E92">
        <w:rPr>
          <w:rStyle w:val="abstracttestoChar"/>
          <w:rFonts w:asciiTheme="minorHAnsi" w:hAnsiTheme="minorHAnsi" w:cstheme="minorHAnsi"/>
          <w:i/>
          <w:iCs/>
        </w:rPr>
        <w:t xml:space="preserve">, max 10 </w:t>
      </w:r>
      <w:proofErr w:type="spellStart"/>
      <w:r w:rsidR="00385853" w:rsidRPr="00B20E92">
        <w:rPr>
          <w:rStyle w:val="abstracttestoChar"/>
          <w:rFonts w:asciiTheme="minorHAnsi" w:hAnsiTheme="minorHAnsi" w:cstheme="minorHAnsi"/>
          <w:i/>
          <w:iCs/>
        </w:rPr>
        <w:t>righe</w:t>
      </w:r>
      <w:proofErr w:type="spellEnd"/>
      <w:r w:rsidR="003B6DFD" w:rsidRPr="00251746">
        <w:rPr>
          <w:lang w:val="it-IT"/>
        </w:rPr>
        <w:t xml:space="preserve">. </w:t>
      </w:r>
    </w:p>
    <w:p w14:paraId="7FD9A048" w14:textId="77777777" w:rsidR="00C74833" w:rsidRPr="00251746" w:rsidRDefault="003B6DFD" w:rsidP="00B20E92">
      <w:pPr>
        <w:pStyle w:val="Heading1"/>
      </w:pPr>
      <w:r w:rsidRPr="00251746">
        <w:t xml:space="preserve">Introduzione </w:t>
      </w:r>
    </w:p>
    <w:p w14:paraId="5AE6E590" w14:textId="77777777" w:rsidR="003B6DFD" w:rsidRPr="00B20E92" w:rsidRDefault="003B6DFD" w:rsidP="00B20E92">
      <w:pPr>
        <w:pStyle w:val="Paragraph"/>
        <w:rPr>
          <w:sz w:val="24"/>
          <w:szCs w:val="24"/>
          <w:lang w:val="it-IT"/>
        </w:rPr>
      </w:pPr>
      <w:r w:rsidRPr="00B20E92">
        <w:rPr>
          <w:sz w:val="24"/>
          <w:szCs w:val="24"/>
        </w:rPr>
        <w:t xml:space="preserve">Il testo del </w:t>
      </w:r>
      <w:proofErr w:type="spellStart"/>
      <w:r w:rsidRPr="00B20E92">
        <w:rPr>
          <w:sz w:val="24"/>
          <w:szCs w:val="24"/>
        </w:rPr>
        <w:t>documento</w:t>
      </w:r>
      <w:proofErr w:type="spellEnd"/>
      <w:r w:rsidRPr="00B20E92">
        <w:rPr>
          <w:sz w:val="24"/>
          <w:szCs w:val="24"/>
        </w:rPr>
        <w:t xml:space="preserve"> </w:t>
      </w:r>
      <w:proofErr w:type="spellStart"/>
      <w:r w:rsidRPr="00B20E92">
        <w:rPr>
          <w:sz w:val="24"/>
          <w:szCs w:val="24"/>
        </w:rPr>
        <w:t>dovrà</w:t>
      </w:r>
      <w:proofErr w:type="spellEnd"/>
      <w:r w:rsidRPr="00B20E92">
        <w:rPr>
          <w:sz w:val="24"/>
          <w:szCs w:val="24"/>
        </w:rPr>
        <w:t xml:space="preserve"> </w:t>
      </w:r>
      <w:proofErr w:type="spellStart"/>
      <w:r w:rsidRPr="00B20E92">
        <w:rPr>
          <w:sz w:val="24"/>
          <w:szCs w:val="24"/>
        </w:rPr>
        <w:t>essere</w:t>
      </w:r>
      <w:proofErr w:type="spellEnd"/>
      <w:r w:rsidRPr="00B20E92">
        <w:rPr>
          <w:sz w:val="24"/>
          <w:szCs w:val="24"/>
        </w:rPr>
        <w:t xml:space="preserve"> al max </w:t>
      </w:r>
      <w:r w:rsidR="00A72206" w:rsidRPr="00B20E92">
        <w:rPr>
          <w:sz w:val="24"/>
          <w:szCs w:val="24"/>
        </w:rPr>
        <w:t>8</w:t>
      </w:r>
      <w:r w:rsidRPr="00B20E92">
        <w:rPr>
          <w:sz w:val="24"/>
          <w:szCs w:val="24"/>
        </w:rPr>
        <w:t xml:space="preserve"> </w:t>
      </w:r>
      <w:r w:rsidR="00A72206" w:rsidRPr="00B20E92">
        <w:rPr>
          <w:sz w:val="24"/>
          <w:szCs w:val="24"/>
        </w:rPr>
        <w:t xml:space="preserve">- min 6 </w:t>
      </w:r>
      <w:proofErr w:type="spellStart"/>
      <w:r w:rsidR="00A72206" w:rsidRPr="00B20E92">
        <w:rPr>
          <w:sz w:val="24"/>
          <w:szCs w:val="24"/>
        </w:rPr>
        <w:t>pagine</w:t>
      </w:r>
      <w:proofErr w:type="spellEnd"/>
      <w:r w:rsidRPr="00B20E92">
        <w:rPr>
          <w:sz w:val="24"/>
          <w:szCs w:val="24"/>
        </w:rPr>
        <w:t xml:space="preserve">, </w:t>
      </w:r>
      <w:proofErr w:type="spellStart"/>
      <w:r w:rsidRPr="00B20E92">
        <w:rPr>
          <w:sz w:val="24"/>
          <w:szCs w:val="24"/>
        </w:rPr>
        <w:t>formato</w:t>
      </w:r>
      <w:proofErr w:type="spellEnd"/>
      <w:r w:rsidRPr="00B20E92">
        <w:rPr>
          <w:sz w:val="24"/>
          <w:szCs w:val="24"/>
        </w:rPr>
        <w:t xml:space="preserve"> </w:t>
      </w:r>
      <w:r w:rsidR="00251746" w:rsidRPr="00B20E92">
        <w:rPr>
          <w:sz w:val="24"/>
          <w:szCs w:val="24"/>
        </w:rPr>
        <w:t>arial</w:t>
      </w:r>
      <w:r w:rsidRPr="00B20E92">
        <w:rPr>
          <w:sz w:val="24"/>
          <w:szCs w:val="24"/>
        </w:rPr>
        <w:t xml:space="preserve"> 1</w:t>
      </w:r>
      <w:r w:rsidR="00251746" w:rsidRPr="00B20E92">
        <w:rPr>
          <w:sz w:val="24"/>
          <w:szCs w:val="24"/>
        </w:rPr>
        <w:t>2</w:t>
      </w:r>
      <w:r w:rsidRPr="00B20E92">
        <w:rPr>
          <w:sz w:val="24"/>
          <w:szCs w:val="24"/>
        </w:rPr>
        <w:t xml:space="preserve">. </w:t>
      </w:r>
      <w:r w:rsidR="00C90F49" w:rsidRPr="00B20E92">
        <w:rPr>
          <w:sz w:val="24"/>
          <w:szCs w:val="24"/>
        </w:rPr>
        <w:t xml:space="preserve">con </w:t>
      </w:r>
      <w:proofErr w:type="spellStart"/>
      <w:r w:rsidR="00C90F49" w:rsidRPr="00B20E92">
        <w:rPr>
          <w:sz w:val="24"/>
          <w:szCs w:val="24"/>
        </w:rPr>
        <w:t>interlinea</w:t>
      </w:r>
      <w:proofErr w:type="spellEnd"/>
      <w:r w:rsidR="00C90F49" w:rsidRPr="00B20E92">
        <w:rPr>
          <w:sz w:val="24"/>
          <w:szCs w:val="24"/>
        </w:rPr>
        <w:t xml:space="preserve"> prima e dopo </w:t>
      </w:r>
      <w:proofErr w:type="spellStart"/>
      <w:r w:rsidR="00C90F49" w:rsidRPr="00B20E92">
        <w:rPr>
          <w:sz w:val="24"/>
          <w:szCs w:val="24"/>
        </w:rPr>
        <w:t>i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paragrafi</w:t>
      </w:r>
      <w:proofErr w:type="spellEnd"/>
      <w:r w:rsidR="00C90F49" w:rsidRPr="00B20E92">
        <w:rPr>
          <w:sz w:val="24"/>
          <w:szCs w:val="24"/>
        </w:rPr>
        <w:t xml:space="preserve"> di 6 </w:t>
      </w:r>
      <w:proofErr w:type="spellStart"/>
      <w:r w:rsidR="00C90F49" w:rsidRPr="00B20E92">
        <w:rPr>
          <w:sz w:val="24"/>
          <w:szCs w:val="24"/>
        </w:rPr>
        <w:t>pt</w:t>
      </w:r>
      <w:proofErr w:type="spellEnd"/>
      <w:r w:rsidR="00C90F49" w:rsidRPr="00B20E92">
        <w:rPr>
          <w:sz w:val="24"/>
          <w:szCs w:val="24"/>
        </w:rPr>
        <w:t xml:space="preserve">, </w:t>
      </w:r>
      <w:proofErr w:type="spellStart"/>
      <w:r w:rsidR="00C90F49" w:rsidRPr="00B20E92">
        <w:rPr>
          <w:sz w:val="24"/>
          <w:szCs w:val="24"/>
        </w:rPr>
        <w:t>rispettando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i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formati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impostati</w:t>
      </w:r>
      <w:proofErr w:type="spellEnd"/>
      <w:r w:rsidR="00C90F49" w:rsidRPr="00B20E92">
        <w:rPr>
          <w:sz w:val="24"/>
          <w:szCs w:val="24"/>
        </w:rPr>
        <w:t xml:space="preserve"> in </w:t>
      </w:r>
      <w:proofErr w:type="spellStart"/>
      <w:r w:rsidR="00C90F49" w:rsidRPr="00B20E92">
        <w:rPr>
          <w:sz w:val="24"/>
          <w:szCs w:val="24"/>
        </w:rPr>
        <w:t>questo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documento</w:t>
      </w:r>
      <w:proofErr w:type="spellEnd"/>
      <w:r w:rsidR="00C90F49" w:rsidRPr="00B20E92">
        <w:rPr>
          <w:sz w:val="24"/>
          <w:szCs w:val="24"/>
        </w:rPr>
        <w:t xml:space="preserve">. Per </w:t>
      </w:r>
      <w:proofErr w:type="spellStart"/>
      <w:r w:rsidR="00C90F49" w:rsidRPr="00B20E92">
        <w:rPr>
          <w:sz w:val="24"/>
          <w:szCs w:val="24"/>
        </w:rPr>
        <w:t>l’inserimento</w:t>
      </w:r>
      <w:proofErr w:type="spellEnd"/>
      <w:r w:rsidR="00C90F49" w:rsidRPr="00B20E92">
        <w:rPr>
          <w:sz w:val="24"/>
          <w:szCs w:val="24"/>
        </w:rPr>
        <w:t xml:space="preserve"> di </w:t>
      </w:r>
      <w:proofErr w:type="spellStart"/>
      <w:r w:rsidR="00C90F49" w:rsidRPr="00B20E92">
        <w:rPr>
          <w:sz w:val="24"/>
          <w:szCs w:val="24"/>
        </w:rPr>
        <w:t>tabelle</w:t>
      </w:r>
      <w:proofErr w:type="spellEnd"/>
      <w:r w:rsidR="00C90F49" w:rsidRPr="00B20E92">
        <w:rPr>
          <w:sz w:val="24"/>
          <w:szCs w:val="24"/>
        </w:rPr>
        <w:t xml:space="preserve">, figure ed elenchi </w:t>
      </w:r>
      <w:proofErr w:type="spellStart"/>
      <w:r w:rsidR="00C90F49" w:rsidRPr="00B20E92">
        <w:rPr>
          <w:sz w:val="24"/>
          <w:szCs w:val="24"/>
        </w:rPr>
        <w:t>puntati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devono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essere</w:t>
      </w:r>
      <w:proofErr w:type="spellEnd"/>
      <w:r w:rsidR="00C90F49" w:rsidRPr="00B20E92">
        <w:rPr>
          <w:sz w:val="24"/>
          <w:szCs w:val="24"/>
        </w:rPr>
        <w:t xml:space="preserve"> </w:t>
      </w:r>
      <w:proofErr w:type="spellStart"/>
      <w:r w:rsidR="00C90F49" w:rsidRPr="00B20E92">
        <w:rPr>
          <w:sz w:val="24"/>
          <w:szCs w:val="24"/>
        </w:rPr>
        <w:t>seguite</w:t>
      </w:r>
      <w:proofErr w:type="spellEnd"/>
      <w:r w:rsidR="00C90F49" w:rsidRPr="00B20E92">
        <w:rPr>
          <w:sz w:val="24"/>
          <w:szCs w:val="24"/>
        </w:rPr>
        <w:t xml:space="preserve"> le </w:t>
      </w:r>
      <w:proofErr w:type="spellStart"/>
      <w:r w:rsidR="00C90F49" w:rsidRPr="00B20E92">
        <w:rPr>
          <w:sz w:val="24"/>
          <w:szCs w:val="24"/>
        </w:rPr>
        <w:t>specifiche</w:t>
      </w:r>
      <w:proofErr w:type="spellEnd"/>
      <w:r w:rsidR="00C90F49" w:rsidRPr="00B20E92">
        <w:rPr>
          <w:sz w:val="24"/>
          <w:szCs w:val="24"/>
        </w:rPr>
        <w:t xml:space="preserve"> sotto </w:t>
      </w:r>
      <w:proofErr w:type="spellStart"/>
      <w:r w:rsidR="00C90F49" w:rsidRPr="00B20E92">
        <w:rPr>
          <w:sz w:val="24"/>
          <w:szCs w:val="24"/>
        </w:rPr>
        <w:t>riportate</w:t>
      </w:r>
      <w:proofErr w:type="spellEnd"/>
      <w:r w:rsidR="00C90F49" w:rsidRPr="00B20E92">
        <w:rPr>
          <w:sz w:val="24"/>
          <w:szCs w:val="24"/>
          <w:lang w:val="it-IT"/>
        </w:rPr>
        <w:t xml:space="preserve">. </w:t>
      </w:r>
    </w:p>
    <w:p w14:paraId="6701A572" w14:textId="77777777" w:rsidR="008C65B8" w:rsidRPr="00251746" w:rsidRDefault="00DB11BD" w:rsidP="00B20E92">
      <w:pPr>
        <w:pStyle w:val="ListParagraph"/>
        <w:numPr>
          <w:ilvl w:val="0"/>
          <w:numId w:val="2"/>
        </w:numPr>
      </w:pPr>
      <w:r w:rsidRPr="00251746">
        <w:t xml:space="preserve">Elenchi puntati, usare il pallino o il trattino </w:t>
      </w:r>
    </w:p>
    <w:p w14:paraId="4534E1FA" w14:textId="77777777" w:rsidR="00DB11BD" w:rsidRPr="00251746" w:rsidRDefault="00DB11BD" w:rsidP="00B20E92">
      <w:pPr>
        <w:pStyle w:val="ListParagraph"/>
        <w:numPr>
          <w:ilvl w:val="0"/>
          <w:numId w:val="2"/>
        </w:numPr>
      </w:pPr>
      <w:r w:rsidRPr="00251746">
        <w:t xml:space="preserve">Didascalia figure e tabelle, da posizionare sotto l’immagine; testo </w:t>
      </w:r>
      <w:proofErr w:type="spellStart"/>
      <w:r w:rsidR="00251746">
        <w:t>arial</w:t>
      </w:r>
      <w:proofErr w:type="spellEnd"/>
      <w:r w:rsidRPr="00251746">
        <w:t xml:space="preserve"> 10, corsivo</w:t>
      </w:r>
    </w:p>
    <w:p w14:paraId="18CE0C50" w14:textId="77777777" w:rsidR="00DB11BD" w:rsidRPr="00251746" w:rsidRDefault="00DB11BD" w:rsidP="00B20E92">
      <w:pPr>
        <w:pStyle w:val="ListParagraph"/>
        <w:numPr>
          <w:ilvl w:val="0"/>
          <w:numId w:val="2"/>
        </w:numPr>
      </w:pPr>
      <w:r w:rsidRPr="00251746">
        <w:t xml:space="preserve">Testo e cifre tabella, </w:t>
      </w:r>
      <w:proofErr w:type="spellStart"/>
      <w:r w:rsidRPr="00251746">
        <w:t>verdana</w:t>
      </w:r>
      <w:proofErr w:type="spellEnd"/>
      <w:r w:rsidRPr="00251746">
        <w:t xml:space="preserve"> 10 </w:t>
      </w:r>
    </w:p>
    <w:p w14:paraId="33BB2065" w14:textId="77777777" w:rsidR="00DB11BD" w:rsidRPr="00251746" w:rsidRDefault="00DB11BD" w:rsidP="00B20E92">
      <w:pPr>
        <w:pStyle w:val="ListParagraph"/>
        <w:numPr>
          <w:ilvl w:val="0"/>
          <w:numId w:val="2"/>
        </w:numPr>
      </w:pPr>
      <w:r w:rsidRPr="00251746">
        <w:t>Figure, tabelle, testo - bianco e nero</w:t>
      </w:r>
    </w:p>
    <w:p w14:paraId="2CD69989" w14:textId="77777777" w:rsidR="003B6DFD" w:rsidRPr="00B20E92" w:rsidRDefault="003B6DFD" w:rsidP="00B20E92">
      <w:pPr>
        <w:pStyle w:val="Paragraph"/>
        <w:rPr>
          <w:sz w:val="24"/>
          <w:szCs w:val="24"/>
        </w:rPr>
      </w:pPr>
      <w:r w:rsidRPr="00B20E92">
        <w:rPr>
          <w:sz w:val="24"/>
          <w:szCs w:val="24"/>
        </w:rPr>
        <w:t>Il formato deve essere Microsoft Office 2003 Word.</w:t>
      </w:r>
    </w:p>
    <w:p w14:paraId="325D5008" w14:textId="5880231B" w:rsidR="00C90F49" w:rsidRPr="00B20E92" w:rsidRDefault="00C90F49" w:rsidP="00B20E92">
      <w:pPr>
        <w:pStyle w:val="Paragraph"/>
        <w:rPr>
          <w:sz w:val="24"/>
          <w:szCs w:val="24"/>
          <w:lang w:val="it-IT"/>
        </w:rPr>
      </w:pPr>
      <w:r w:rsidRPr="00B20E92">
        <w:rPr>
          <w:sz w:val="24"/>
          <w:szCs w:val="24"/>
          <w:lang w:val="it-IT"/>
        </w:rPr>
        <w:t>Il file deve essere inviato entro e non olt</w:t>
      </w:r>
      <w:r w:rsidR="00F86AAC" w:rsidRPr="00B20E92">
        <w:rPr>
          <w:sz w:val="24"/>
          <w:szCs w:val="24"/>
          <w:lang w:val="it-IT"/>
        </w:rPr>
        <w:t xml:space="preserve">re </w:t>
      </w:r>
      <w:r w:rsidRPr="00B20E92">
        <w:rPr>
          <w:sz w:val="24"/>
          <w:szCs w:val="24"/>
          <w:lang w:val="it-IT"/>
        </w:rPr>
        <w:t xml:space="preserve">il </w:t>
      </w:r>
      <w:r w:rsidR="00B20E92" w:rsidRPr="00B20E92">
        <w:rPr>
          <w:b/>
          <w:sz w:val="24"/>
          <w:szCs w:val="24"/>
          <w:lang w:val="it-IT"/>
        </w:rPr>
        <w:t>15</w:t>
      </w:r>
      <w:r w:rsidR="00B20E92">
        <w:rPr>
          <w:b/>
          <w:sz w:val="24"/>
          <w:szCs w:val="24"/>
          <w:lang w:val="it-IT"/>
        </w:rPr>
        <w:t xml:space="preserve"> marzo 2022</w:t>
      </w:r>
      <w:r w:rsidRPr="00B20E92">
        <w:rPr>
          <w:sz w:val="24"/>
          <w:szCs w:val="24"/>
          <w:lang w:val="it-IT"/>
        </w:rPr>
        <w:t xml:space="preserve">, </w:t>
      </w:r>
      <w:r w:rsidR="00174E6A" w:rsidRPr="00B20E92">
        <w:rPr>
          <w:sz w:val="24"/>
          <w:szCs w:val="24"/>
          <w:lang w:val="it-IT"/>
        </w:rPr>
        <w:t xml:space="preserve">compilando il modulo Google presente al seguente link </w:t>
      </w:r>
      <w:hyperlink r:id="rId7" w:history="1">
        <w:r w:rsidR="00174E6A" w:rsidRPr="00B20E92">
          <w:rPr>
            <w:rStyle w:val="Hyperlink"/>
            <w:sz w:val="24"/>
            <w:szCs w:val="24"/>
            <w:lang w:val="it-IT"/>
          </w:rPr>
          <w:t>Call for papers X Con</w:t>
        </w:r>
        <w:r w:rsidR="00174E6A" w:rsidRPr="00B20E92">
          <w:rPr>
            <w:rStyle w:val="Hyperlink"/>
            <w:sz w:val="24"/>
            <w:szCs w:val="24"/>
            <w:lang w:val="it-IT"/>
          </w:rPr>
          <w:t>v</w:t>
        </w:r>
        <w:r w:rsidR="00174E6A" w:rsidRPr="00B20E92">
          <w:rPr>
            <w:rStyle w:val="Hyperlink"/>
            <w:sz w:val="24"/>
            <w:szCs w:val="24"/>
            <w:lang w:val="it-IT"/>
          </w:rPr>
          <w:t>egno dell’Associazione Rete Italiana LCA</w:t>
        </w:r>
      </w:hyperlink>
      <w:r w:rsidR="00174E6A" w:rsidRPr="00B20E92">
        <w:rPr>
          <w:sz w:val="24"/>
          <w:szCs w:val="24"/>
          <w:lang w:val="it-IT"/>
        </w:rPr>
        <w:t>.</w:t>
      </w:r>
    </w:p>
    <w:p w14:paraId="615EBF82" w14:textId="77777777" w:rsidR="00174E6A" w:rsidRPr="00B20E92" w:rsidRDefault="00174E6A" w:rsidP="00B20E92">
      <w:pPr>
        <w:pStyle w:val="Paragraph"/>
        <w:rPr>
          <w:sz w:val="24"/>
          <w:szCs w:val="24"/>
          <w:lang w:val="it-IT"/>
        </w:rPr>
      </w:pPr>
    </w:p>
    <w:p w14:paraId="40D40225" w14:textId="77777777" w:rsidR="007B0543" w:rsidRDefault="00251746" w:rsidP="00B20E92">
      <w:pPr>
        <w:pStyle w:val="Heading1"/>
      </w:pPr>
      <w:proofErr w:type="spellStart"/>
      <w:r>
        <w:t>Paragrafo</w:t>
      </w:r>
      <w:proofErr w:type="spellEnd"/>
    </w:p>
    <w:p w14:paraId="20632AF9" w14:textId="77777777" w:rsidR="00251746" w:rsidRPr="00B20E92" w:rsidRDefault="00251746" w:rsidP="00B20E92">
      <w:pPr>
        <w:pStyle w:val="Heading2"/>
      </w:pPr>
      <w:r w:rsidRPr="00B20E92">
        <w:t xml:space="preserve">Sotto </w:t>
      </w:r>
      <w:proofErr w:type="spellStart"/>
      <w:r w:rsidRPr="00B20E92">
        <w:t>paragrafo</w:t>
      </w:r>
      <w:proofErr w:type="spellEnd"/>
      <w:r w:rsidRPr="00B20E92">
        <w:t xml:space="preserve"> </w:t>
      </w:r>
    </w:p>
    <w:p w14:paraId="17744AA8" w14:textId="77777777" w:rsidR="00FD37EE" w:rsidRPr="00B20E92" w:rsidRDefault="00FD37EE" w:rsidP="00B20E92">
      <w:pPr>
        <w:pStyle w:val="Paragraph"/>
        <w:rPr>
          <w:sz w:val="24"/>
          <w:szCs w:val="24"/>
        </w:rPr>
      </w:pPr>
      <w:r w:rsidRPr="00B20E92">
        <w:rPr>
          <w:sz w:val="24"/>
          <w:szCs w:val="24"/>
        </w:rPr>
        <w:t xml:space="preserve">I </w:t>
      </w:r>
      <w:proofErr w:type="spellStart"/>
      <w:r w:rsidRPr="00B20E92">
        <w:rPr>
          <w:sz w:val="24"/>
          <w:szCs w:val="24"/>
        </w:rPr>
        <w:t>titoli</w:t>
      </w:r>
      <w:proofErr w:type="spellEnd"/>
      <w:r w:rsidRPr="00B20E92">
        <w:rPr>
          <w:sz w:val="24"/>
          <w:szCs w:val="24"/>
        </w:rPr>
        <w:t xml:space="preserve"> </w:t>
      </w:r>
      <w:proofErr w:type="spellStart"/>
      <w:r w:rsidRPr="00B20E92">
        <w:rPr>
          <w:sz w:val="24"/>
          <w:szCs w:val="24"/>
        </w:rPr>
        <w:t>dei</w:t>
      </w:r>
      <w:proofErr w:type="spellEnd"/>
      <w:r w:rsidRPr="00B20E92">
        <w:rPr>
          <w:sz w:val="24"/>
          <w:szCs w:val="24"/>
        </w:rPr>
        <w:t xml:space="preserve"> </w:t>
      </w:r>
      <w:proofErr w:type="spellStart"/>
      <w:r w:rsidRPr="00B20E92">
        <w:rPr>
          <w:sz w:val="24"/>
          <w:szCs w:val="24"/>
        </w:rPr>
        <w:t>paragrafi</w:t>
      </w:r>
      <w:proofErr w:type="spellEnd"/>
      <w:r w:rsidRPr="00B20E92">
        <w:rPr>
          <w:sz w:val="24"/>
          <w:szCs w:val="24"/>
        </w:rPr>
        <w:t xml:space="preserve"> </w:t>
      </w:r>
      <w:proofErr w:type="spellStart"/>
      <w:r w:rsidRPr="00B20E92">
        <w:rPr>
          <w:sz w:val="24"/>
          <w:szCs w:val="24"/>
        </w:rPr>
        <w:t>devono</w:t>
      </w:r>
      <w:proofErr w:type="spellEnd"/>
      <w:r w:rsidRPr="00B20E92">
        <w:rPr>
          <w:sz w:val="24"/>
          <w:szCs w:val="24"/>
        </w:rPr>
        <w:t xml:space="preserve"> essere </w:t>
      </w:r>
    </w:p>
    <w:p w14:paraId="6360CB59" w14:textId="77777777" w:rsidR="00FD37EE" w:rsidRPr="00B20E92" w:rsidRDefault="00FD37EE" w:rsidP="00B20E92">
      <w:pPr>
        <w:pStyle w:val="Paragraph"/>
        <w:numPr>
          <w:ilvl w:val="0"/>
          <w:numId w:val="3"/>
        </w:numPr>
        <w:rPr>
          <w:sz w:val="24"/>
          <w:szCs w:val="24"/>
        </w:rPr>
      </w:pPr>
      <w:r w:rsidRPr="00B20E92">
        <w:rPr>
          <w:sz w:val="24"/>
          <w:szCs w:val="24"/>
        </w:rPr>
        <w:t xml:space="preserve">Paragrafo principale </w:t>
      </w:r>
      <w:proofErr w:type="spellStart"/>
      <w:r w:rsidR="00251746" w:rsidRPr="00B20E92">
        <w:rPr>
          <w:b/>
          <w:sz w:val="24"/>
          <w:szCs w:val="24"/>
        </w:rPr>
        <w:t>arial</w:t>
      </w:r>
      <w:proofErr w:type="spellEnd"/>
      <w:r w:rsidRPr="00B20E92">
        <w:rPr>
          <w:b/>
          <w:sz w:val="24"/>
          <w:szCs w:val="24"/>
        </w:rPr>
        <w:t xml:space="preserve"> 1</w:t>
      </w:r>
      <w:r w:rsidR="00725A68" w:rsidRPr="00B20E92">
        <w:rPr>
          <w:b/>
          <w:sz w:val="24"/>
          <w:szCs w:val="24"/>
        </w:rPr>
        <w:t>2</w:t>
      </w:r>
      <w:r w:rsidRPr="00B20E92">
        <w:rPr>
          <w:b/>
          <w:sz w:val="24"/>
          <w:szCs w:val="24"/>
        </w:rPr>
        <w:t xml:space="preserve"> grassetto</w:t>
      </w:r>
      <w:r w:rsidRPr="00B20E92">
        <w:rPr>
          <w:sz w:val="24"/>
          <w:szCs w:val="24"/>
        </w:rPr>
        <w:t xml:space="preserve">, </w:t>
      </w:r>
    </w:p>
    <w:p w14:paraId="1365F7A4" w14:textId="77777777" w:rsidR="00FD37EE" w:rsidRPr="00B20E92" w:rsidRDefault="00FD37EE" w:rsidP="00B20E92">
      <w:pPr>
        <w:pStyle w:val="Paragraph"/>
        <w:numPr>
          <w:ilvl w:val="0"/>
          <w:numId w:val="3"/>
        </w:numPr>
        <w:rPr>
          <w:sz w:val="24"/>
          <w:szCs w:val="24"/>
        </w:rPr>
      </w:pPr>
      <w:r w:rsidRPr="00B20E92">
        <w:rPr>
          <w:sz w:val="24"/>
          <w:szCs w:val="24"/>
        </w:rPr>
        <w:t xml:space="preserve">paragrafo secondario </w:t>
      </w:r>
      <w:proofErr w:type="spellStart"/>
      <w:r w:rsidR="00251746" w:rsidRPr="00B20E92">
        <w:rPr>
          <w:sz w:val="24"/>
          <w:szCs w:val="24"/>
        </w:rPr>
        <w:t>arial</w:t>
      </w:r>
      <w:proofErr w:type="spellEnd"/>
      <w:r w:rsidRPr="00B20E92">
        <w:rPr>
          <w:sz w:val="24"/>
          <w:szCs w:val="24"/>
        </w:rPr>
        <w:t xml:space="preserve"> 1</w:t>
      </w:r>
      <w:r w:rsidR="00251746" w:rsidRPr="00B20E92">
        <w:rPr>
          <w:sz w:val="24"/>
          <w:szCs w:val="24"/>
        </w:rPr>
        <w:t>2</w:t>
      </w:r>
      <w:r w:rsidRPr="00B20E92">
        <w:rPr>
          <w:sz w:val="24"/>
          <w:szCs w:val="24"/>
        </w:rPr>
        <w:t xml:space="preserve"> grassetto corsivo </w:t>
      </w:r>
    </w:p>
    <w:p w14:paraId="49DA0E0B" w14:textId="77777777" w:rsidR="00FD37EE" w:rsidRPr="00B20E92" w:rsidRDefault="00FD37EE" w:rsidP="00B20E92">
      <w:pPr>
        <w:pStyle w:val="Paragraph"/>
        <w:numPr>
          <w:ilvl w:val="0"/>
          <w:numId w:val="3"/>
        </w:numPr>
        <w:rPr>
          <w:sz w:val="24"/>
          <w:szCs w:val="24"/>
        </w:rPr>
      </w:pPr>
      <w:r w:rsidRPr="00B20E92">
        <w:rPr>
          <w:sz w:val="24"/>
          <w:szCs w:val="24"/>
        </w:rPr>
        <w:t xml:space="preserve">eventuale altro paragrafo </w:t>
      </w:r>
      <w:proofErr w:type="spellStart"/>
      <w:r w:rsidR="00251746" w:rsidRPr="00B20E92">
        <w:rPr>
          <w:b/>
          <w:sz w:val="24"/>
          <w:szCs w:val="24"/>
        </w:rPr>
        <w:t>arial</w:t>
      </w:r>
      <w:proofErr w:type="spellEnd"/>
      <w:r w:rsidR="00251746" w:rsidRPr="00B20E92">
        <w:rPr>
          <w:b/>
          <w:i/>
          <w:sz w:val="24"/>
          <w:szCs w:val="24"/>
        </w:rPr>
        <w:t xml:space="preserve"> </w:t>
      </w:r>
      <w:r w:rsidRPr="00B20E92">
        <w:rPr>
          <w:b/>
          <w:i/>
          <w:sz w:val="24"/>
          <w:szCs w:val="24"/>
        </w:rPr>
        <w:t>1</w:t>
      </w:r>
      <w:r w:rsidR="00251746" w:rsidRPr="00B20E92">
        <w:rPr>
          <w:b/>
          <w:i/>
          <w:sz w:val="24"/>
          <w:szCs w:val="24"/>
        </w:rPr>
        <w:t>2</w:t>
      </w:r>
      <w:r w:rsidRPr="00B20E92">
        <w:rPr>
          <w:b/>
          <w:i/>
          <w:sz w:val="24"/>
          <w:szCs w:val="24"/>
        </w:rPr>
        <w:t xml:space="preserve"> grassetto corsivo</w:t>
      </w:r>
      <w:r w:rsidRPr="00B20E92">
        <w:rPr>
          <w:sz w:val="24"/>
          <w:szCs w:val="24"/>
        </w:rPr>
        <w:t>.</w:t>
      </w:r>
    </w:p>
    <w:p w14:paraId="4D599011" w14:textId="77777777" w:rsidR="00251746" w:rsidRPr="00251746" w:rsidRDefault="00251746" w:rsidP="00B20E92">
      <w:pPr>
        <w:pStyle w:val="Title"/>
      </w:pPr>
    </w:p>
    <w:p w14:paraId="7FF8AE5E" w14:textId="77777777" w:rsidR="00FD37EE" w:rsidRPr="00251746" w:rsidRDefault="00FD37EE" w:rsidP="00B20E92">
      <w:pPr>
        <w:pStyle w:val="Paragraph"/>
      </w:pPr>
    </w:p>
    <w:p w14:paraId="02465652" w14:textId="77777777" w:rsidR="00C74833" w:rsidRPr="00251746" w:rsidRDefault="004C345F" w:rsidP="00B20E92">
      <w:pPr>
        <w:pStyle w:val="Paragraph"/>
        <w:jc w:val="center"/>
      </w:pPr>
      <w:r>
        <w:rPr>
          <w:noProof/>
          <w:lang w:eastAsia="it-IT"/>
        </w:rPr>
        <w:lastRenderedPageBreak/>
        <w:drawing>
          <wp:inline distT="0" distB="0" distL="0" distR="0" wp14:anchorId="45548564" wp14:editId="568E1CC0">
            <wp:extent cx="1170305" cy="1278890"/>
            <wp:effectExtent l="19050" t="0" r="0" b="0"/>
            <wp:docPr id="1" name="Immagine 1" descr="Descrizione: Italianetw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Descrizione: Italianetwor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1278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A392A" w14:textId="77777777" w:rsidR="00C74833" w:rsidRDefault="00C74833" w:rsidP="00B20E92">
      <w:pPr>
        <w:pStyle w:val="FigurecaptioncenteredRight-013cm"/>
      </w:pPr>
      <w:r w:rsidRPr="004B5A90">
        <w:t>Figur</w:t>
      </w:r>
      <w:r w:rsidR="00FD37EE" w:rsidRPr="004B5A90">
        <w:t>a</w:t>
      </w:r>
      <w:r w:rsidRPr="004B5A90">
        <w:t xml:space="preserve"> 1:</w:t>
      </w:r>
      <w:r w:rsidR="004B5A90" w:rsidRPr="004B5A90">
        <w:t xml:space="preserve"> </w:t>
      </w:r>
      <w:r w:rsidR="004B5A90">
        <w:t>didascalia</w:t>
      </w:r>
      <w:r w:rsidR="00FD37EE" w:rsidRPr="004B5A90">
        <w:t xml:space="preserve"> figura</w:t>
      </w:r>
    </w:p>
    <w:p w14:paraId="091FF501" w14:textId="77777777" w:rsidR="004B5A90" w:rsidRDefault="004B5A90" w:rsidP="00B20E92">
      <w:pPr>
        <w:pStyle w:val="FigurecaptioncenteredRight-013cm"/>
      </w:pPr>
    </w:p>
    <w:p w14:paraId="2A06CB55" w14:textId="77777777" w:rsidR="004B5A90" w:rsidRPr="004B5A90" w:rsidRDefault="004B5A90" w:rsidP="00B20E92">
      <w:pPr>
        <w:pStyle w:val="FigurecaptioncenteredRight-013cm"/>
      </w:pPr>
    </w:p>
    <w:p w14:paraId="61B3368C" w14:textId="77777777" w:rsidR="00FD37EE" w:rsidRPr="004B5A90" w:rsidRDefault="004B5A90" w:rsidP="00B20E92">
      <w:pPr>
        <w:pStyle w:val="FigurecaptioncenteredRight-013cm"/>
      </w:pPr>
      <w:r w:rsidRPr="004B5A90">
        <w:t xml:space="preserve">Tabella 1: </w:t>
      </w:r>
      <w:r>
        <w:t>didascalia</w:t>
      </w:r>
      <w:r w:rsidRPr="004B5A90">
        <w:t xml:space="preserve"> tabell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8"/>
        <w:gridCol w:w="1699"/>
        <w:gridCol w:w="1699"/>
        <w:gridCol w:w="1699"/>
        <w:gridCol w:w="1699"/>
      </w:tblGrid>
      <w:tr w:rsidR="00FD37EE" w:rsidRPr="00251746" w14:paraId="12DBA6F7" w14:textId="77777777" w:rsidTr="005A6CB9">
        <w:tc>
          <w:tcPr>
            <w:tcW w:w="1728" w:type="dxa"/>
            <w:shd w:val="clear" w:color="auto" w:fill="auto"/>
          </w:tcPr>
          <w:p w14:paraId="33407B51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4BC79FD4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444B53D8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18DC586B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5838B745" w14:textId="77777777" w:rsidR="00FD37EE" w:rsidRPr="004B5A90" w:rsidRDefault="00FD37EE" w:rsidP="00B20E92">
            <w:pPr>
              <w:pStyle w:val="Heading-major"/>
            </w:pPr>
          </w:p>
        </w:tc>
      </w:tr>
      <w:tr w:rsidR="00FD37EE" w:rsidRPr="00251746" w14:paraId="7321C7B4" w14:textId="77777777" w:rsidTr="005A6CB9">
        <w:tc>
          <w:tcPr>
            <w:tcW w:w="1728" w:type="dxa"/>
            <w:shd w:val="clear" w:color="auto" w:fill="auto"/>
          </w:tcPr>
          <w:p w14:paraId="0FA0FD7E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2E29813F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095029C1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635E78C0" w14:textId="77777777" w:rsidR="00FD37EE" w:rsidRPr="004B5A90" w:rsidRDefault="00FD37EE" w:rsidP="00B20E92">
            <w:pPr>
              <w:pStyle w:val="Heading-major"/>
            </w:pPr>
          </w:p>
        </w:tc>
        <w:tc>
          <w:tcPr>
            <w:tcW w:w="1729" w:type="dxa"/>
            <w:shd w:val="clear" w:color="auto" w:fill="auto"/>
          </w:tcPr>
          <w:p w14:paraId="3A4B3AF6" w14:textId="77777777" w:rsidR="00FD37EE" w:rsidRPr="004B5A90" w:rsidRDefault="00FD37EE" w:rsidP="00B20E92">
            <w:pPr>
              <w:pStyle w:val="Heading-major"/>
            </w:pPr>
          </w:p>
        </w:tc>
      </w:tr>
    </w:tbl>
    <w:p w14:paraId="71F74A82" w14:textId="77777777" w:rsidR="00C604D6" w:rsidRPr="004B5A90" w:rsidRDefault="00C604D6" w:rsidP="00B20E92">
      <w:pPr>
        <w:pStyle w:val="FigurecaptioncenteredRight-013cm"/>
      </w:pPr>
    </w:p>
    <w:p w14:paraId="36F262D3" w14:textId="77777777" w:rsidR="009134FA" w:rsidRPr="00C604D6" w:rsidRDefault="009134FA" w:rsidP="00B20E92">
      <w:pPr>
        <w:pStyle w:val="Heading1"/>
      </w:pPr>
      <w:r w:rsidRPr="00251746">
        <w:t>Conclusioni</w:t>
      </w:r>
    </w:p>
    <w:p w14:paraId="0BC60D66" w14:textId="77777777" w:rsidR="00C74833" w:rsidRPr="00251746" w:rsidRDefault="00FD37EE" w:rsidP="00B20E92">
      <w:pPr>
        <w:pStyle w:val="Heading2"/>
      </w:pPr>
      <w:proofErr w:type="spellStart"/>
      <w:r w:rsidRPr="00251746">
        <w:t>Citazioni</w:t>
      </w:r>
      <w:proofErr w:type="spellEnd"/>
    </w:p>
    <w:p w14:paraId="47FCC63D" w14:textId="77777777" w:rsidR="00C74833" w:rsidRPr="00B20E92" w:rsidRDefault="00FD37EE" w:rsidP="00B20E92">
      <w:pPr>
        <w:pStyle w:val="Paragraph"/>
        <w:rPr>
          <w:sz w:val="24"/>
          <w:szCs w:val="24"/>
        </w:rPr>
      </w:pPr>
      <w:r w:rsidRPr="00B20E92">
        <w:rPr>
          <w:sz w:val="24"/>
          <w:szCs w:val="24"/>
        </w:rPr>
        <w:t>Citazione nel testo per singolo autore</w:t>
      </w:r>
      <w:r w:rsidR="009134FA" w:rsidRPr="00B20E92">
        <w:rPr>
          <w:sz w:val="24"/>
          <w:szCs w:val="24"/>
        </w:rPr>
        <w:t xml:space="preserve"> (c</w:t>
      </w:r>
      <w:r w:rsidRPr="00B20E92">
        <w:rPr>
          <w:sz w:val="24"/>
          <w:szCs w:val="24"/>
        </w:rPr>
        <w:t>ognome, data)</w:t>
      </w:r>
      <w:r w:rsidR="00454265" w:rsidRPr="00B20E92">
        <w:rPr>
          <w:sz w:val="24"/>
          <w:szCs w:val="24"/>
        </w:rPr>
        <w:t>,</w:t>
      </w:r>
      <w:r w:rsidRPr="00B20E92">
        <w:rPr>
          <w:sz w:val="24"/>
          <w:szCs w:val="24"/>
        </w:rPr>
        <w:t xml:space="preserve"> per  due </w:t>
      </w:r>
      <w:r w:rsidR="00454265" w:rsidRPr="00B20E92">
        <w:rPr>
          <w:sz w:val="24"/>
          <w:szCs w:val="24"/>
        </w:rPr>
        <w:t xml:space="preserve">autori </w:t>
      </w:r>
      <w:r w:rsidR="004B5A90" w:rsidRPr="00B20E92">
        <w:rPr>
          <w:sz w:val="24"/>
          <w:szCs w:val="24"/>
        </w:rPr>
        <w:t>(cognome 1 e</w:t>
      </w:r>
      <w:r w:rsidRPr="00B20E92">
        <w:rPr>
          <w:sz w:val="24"/>
          <w:szCs w:val="24"/>
        </w:rPr>
        <w:t xml:space="preserve"> cognome 2, data)</w:t>
      </w:r>
      <w:r w:rsidR="00454265" w:rsidRPr="00B20E92">
        <w:rPr>
          <w:sz w:val="24"/>
          <w:szCs w:val="24"/>
        </w:rPr>
        <w:t>,</w:t>
      </w:r>
      <w:r w:rsidRPr="00B20E92">
        <w:rPr>
          <w:sz w:val="24"/>
          <w:szCs w:val="24"/>
        </w:rPr>
        <w:t xml:space="preserve"> per più autori (cognome primo autore et al., data</w:t>
      </w:r>
      <w:r w:rsidR="009134FA" w:rsidRPr="00B20E92">
        <w:rPr>
          <w:sz w:val="24"/>
          <w:szCs w:val="24"/>
        </w:rPr>
        <w:t xml:space="preserve">), se l’autore è sconosciuto o si cita un’organizzazione o un acronimo o un sito web (acronimo, data) </w:t>
      </w:r>
    </w:p>
    <w:p w14:paraId="474DF73D" w14:textId="77777777" w:rsidR="00C604D6" w:rsidRPr="00C604D6" w:rsidRDefault="00C604D6" w:rsidP="00B20E92">
      <w:pPr>
        <w:pStyle w:val="Paragraph"/>
      </w:pPr>
    </w:p>
    <w:p w14:paraId="1512BA47" w14:textId="77777777" w:rsidR="00C74833" w:rsidRPr="00F54DCE" w:rsidRDefault="009134FA" w:rsidP="00B20E92">
      <w:pPr>
        <w:pStyle w:val="Heading1"/>
      </w:pPr>
      <w:r w:rsidRPr="00F54DCE">
        <w:t>Bibliografia</w:t>
      </w:r>
    </w:p>
    <w:p w14:paraId="0A80E47A" w14:textId="77777777" w:rsidR="009134FA" w:rsidRDefault="009134FA" w:rsidP="00B20E92">
      <w:pPr>
        <w:pStyle w:val="Paragraph"/>
      </w:pPr>
      <w:r w:rsidRPr="00251746">
        <w:t>I riferime</w:t>
      </w:r>
      <w:r w:rsidR="004B5A90">
        <w:t>nti bibliografici devono essere</w:t>
      </w:r>
      <w:r w:rsidRPr="00251746">
        <w:t xml:space="preserve"> riportati in ordine alfabetico</w:t>
      </w:r>
      <w:r w:rsidR="00EC7442">
        <w:t xml:space="preserve"> seguendo gli esempi sottostanti</w:t>
      </w:r>
      <w:r w:rsidR="00F03005">
        <w:t>.</w:t>
      </w:r>
    </w:p>
    <w:p w14:paraId="0DC9D605" w14:textId="77777777" w:rsidR="00EC7442" w:rsidRPr="00F03005" w:rsidRDefault="00EC7442" w:rsidP="00B20E92">
      <w:pPr>
        <w:pStyle w:val="Paragraph"/>
      </w:pPr>
      <w:r w:rsidRPr="00F03005">
        <w:t xml:space="preserve">Riferimento </w:t>
      </w:r>
      <w:r w:rsidR="00F03005">
        <w:t>a</w:t>
      </w:r>
      <w:r w:rsidRPr="00F03005">
        <w:t xml:space="preserve"> rivist</w:t>
      </w:r>
      <w:r w:rsidR="00F03005" w:rsidRPr="00F03005">
        <w:t>e</w:t>
      </w:r>
      <w:r w:rsidRPr="00F03005">
        <w:t xml:space="preserve"> scientific</w:t>
      </w:r>
      <w:r w:rsidR="00F03005" w:rsidRPr="00F03005">
        <w:t>he</w:t>
      </w:r>
    </w:p>
    <w:p w14:paraId="13242C0D" w14:textId="77777777" w:rsidR="00EC7442" w:rsidRPr="00725A68" w:rsidRDefault="00EC7442" w:rsidP="00B20E92">
      <w:pPr>
        <w:pStyle w:val="Paragraph"/>
      </w:pPr>
      <w:r w:rsidRPr="00EC7442">
        <w:t xml:space="preserve">Van </w:t>
      </w:r>
      <w:proofErr w:type="spellStart"/>
      <w:r w:rsidRPr="00EC7442">
        <w:t>der</w:t>
      </w:r>
      <w:proofErr w:type="spellEnd"/>
      <w:r w:rsidRPr="00EC7442">
        <w:t xml:space="preserve"> Geer, J, </w:t>
      </w:r>
      <w:proofErr w:type="spellStart"/>
      <w:r w:rsidRPr="00EC7442">
        <w:t>Hanraads</w:t>
      </w:r>
      <w:proofErr w:type="spellEnd"/>
      <w:r w:rsidRPr="00EC7442">
        <w:t xml:space="preserve">, JAJ, </w:t>
      </w:r>
      <w:proofErr w:type="spellStart"/>
      <w:r w:rsidRPr="00EC7442">
        <w:t>Lupton</w:t>
      </w:r>
      <w:proofErr w:type="spellEnd"/>
      <w:r w:rsidRPr="00EC7442">
        <w:t xml:space="preserve">, RA, 2010. </w:t>
      </w:r>
      <w:r w:rsidRPr="00EC7442">
        <w:rPr>
          <w:lang w:val="en-US"/>
        </w:rPr>
        <w:t xml:space="preserve">The art of writing a scientific article. </w:t>
      </w:r>
      <w:r w:rsidRPr="00EC7442">
        <w:t>J. Sci.</w:t>
      </w:r>
      <w:r>
        <w:t xml:space="preserve"> </w:t>
      </w:r>
      <w:proofErr w:type="spellStart"/>
      <w:r w:rsidRPr="00725A68">
        <w:t>Commun</w:t>
      </w:r>
      <w:proofErr w:type="spellEnd"/>
      <w:r w:rsidRPr="00725A68">
        <w:t>. 163, 51–59.</w:t>
      </w:r>
    </w:p>
    <w:p w14:paraId="6DBAA4F8" w14:textId="77777777" w:rsidR="00EC7442" w:rsidRPr="00F03005" w:rsidRDefault="00EC7442" w:rsidP="00B20E92">
      <w:pPr>
        <w:pStyle w:val="Paragraph"/>
      </w:pPr>
      <w:r w:rsidRPr="00F03005">
        <w:t>Riferimento ad atti di conferenze:</w:t>
      </w:r>
    </w:p>
    <w:p w14:paraId="2C57AB6A" w14:textId="77777777" w:rsidR="00EC7442" w:rsidRDefault="00EC7442" w:rsidP="00B20E92">
      <w:pPr>
        <w:pStyle w:val="Paragraph"/>
      </w:pPr>
      <w:proofErr w:type="spellStart"/>
      <w:r w:rsidRPr="00725A68">
        <w:rPr>
          <w:lang w:val="it-IT"/>
        </w:rPr>
        <w:t>Cater</w:t>
      </w:r>
      <w:proofErr w:type="spellEnd"/>
      <w:r w:rsidRPr="00725A68">
        <w:rPr>
          <w:lang w:val="it-IT"/>
        </w:rPr>
        <w:t xml:space="preserve">-Steel, A, </w:t>
      </w:r>
      <w:proofErr w:type="spellStart"/>
      <w:r w:rsidRPr="00725A68">
        <w:rPr>
          <w:lang w:val="it-IT"/>
        </w:rPr>
        <w:t>Toleman</w:t>
      </w:r>
      <w:proofErr w:type="spellEnd"/>
      <w:r w:rsidRPr="00725A68">
        <w:rPr>
          <w:lang w:val="it-IT"/>
        </w:rPr>
        <w:t xml:space="preserve">, M, </w:t>
      </w:r>
      <w:proofErr w:type="spellStart"/>
      <w:r w:rsidRPr="00725A68">
        <w:rPr>
          <w:lang w:val="it-IT"/>
        </w:rPr>
        <w:t>Kissell</w:t>
      </w:r>
      <w:proofErr w:type="spellEnd"/>
      <w:r w:rsidRPr="00725A68">
        <w:rPr>
          <w:lang w:val="it-IT"/>
        </w:rPr>
        <w:t xml:space="preserve">, B, </w:t>
      </w:r>
      <w:proofErr w:type="spellStart"/>
      <w:r w:rsidRPr="00725A68">
        <w:rPr>
          <w:lang w:val="it-IT"/>
        </w:rPr>
        <w:t>Chown</w:t>
      </w:r>
      <w:proofErr w:type="spellEnd"/>
      <w:r w:rsidRPr="00725A68">
        <w:rPr>
          <w:lang w:val="it-IT"/>
        </w:rPr>
        <w:t xml:space="preserve">, R, 2006. </w:t>
      </w:r>
      <w:r w:rsidRPr="00251746">
        <w:t>ICT g</w:t>
      </w:r>
      <w:r>
        <w:t xml:space="preserve">overnance - radical restructure, in: </w:t>
      </w:r>
      <w:r w:rsidRPr="00EC7442">
        <w:t>Jones,</w:t>
      </w:r>
      <w:r>
        <w:t xml:space="preserve"> A</w:t>
      </w:r>
      <w:r w:rsidRPr="00EC7442">
        <w:t>,</w:t>
      </w:r>
      <w:r>
        <w:t xml:space="preserve"> </w:t>
      </w:r>
      <w:r w:rsidRPr="00EC7442">
        <w:t xml:space="preserve">Smith, </w:t>
      </w:r>
      <w:r>
        <w:t>AR</w:t>
      </w:r>
      <w:r w:rsidRPr="00EC7442">
        <w:t xml:space="preserve"> (Eds.)</w:t>
      </w:r>
      <w:r>
        <w:t>,</w:t>
      </w:r>
      <w:r w:rsidRPr="00251746">
        <w:t xml:space="preserve"> IT Governance International Conference, Auckland, New Zealand, 13-15 Nov.</w:t>
      </w:r>
    </w:p>
    <w:p w14:paraId="3A57DBF2" w14:textId="77777777" w:rsidR="00774CC3" w:rsidRPr="00725A68" w:rsidRDefault="00774CC3" w:rsidP="00B20E92">
      <w:pPr>
        <w:pStyle w:val="Paragraph"/>
      </w:pPr>
      <w:r w:rsidRPr="00725A68">
        <w:t>Riferimento a monografie:</w:t>
      </w:r>
    </w:p>
    <w:p w14:paraId="579DB5F8" w14:textId="77777777" w:rsidR="00774CC3" w:rsidRPr="00F03005" w:rsidRDefault="00F03005" w:rsidP="00B20E92">
      <w:pPr>
        <w:pStyle w:val="Paragraph"/>
      </w:pPr>
      <w:proofErr w:type="spellStart"/>
      <w:r w:rsidRPr="00725A68">
        <w:t>Mettam</w:t>
      </w:r>
      <w:proofErr w:type="spellEnd"/>
      <w:r w:rsidR="00774CC3" w:rsidRPr="00725A68">
        <w:t>,</w:t>
      </w:r>
      <w:r w:rsidRPr="00725A68">
        <w:t xml:space="preserve"> GR, 2000. </w:t>
      </w:r>
      <w:r w:rsidR="00774CC3" w:rsidRPr="00725A68">
        <w:t xml:space="preserve"> </w:t>
      </w:r>
      <w:r w:rsidR="00774CC3" w:rsidRPr="00F03005">
        <w:rPr>
          <w:lang w:val="en-US"/>
        </w:rPr>
        <w:t>Style Manual</w:t>
      </w:r>
      <w:r w:rsidR="00774CC3" w:rsidRPr="00251746">
        <w:rPr>
          <w:lang w:val="en-GB"/>
        </w:rPr>
        <w:t xml:space="preserve"> for Authors, </w:t>
      </w:r>
      <w:r>
        <w:rPr>
          <w:lang w:val="en-GB"/>
        </w:rPr>
        <w:t>6th ed.</w:t>
      </w:r>
      <w:r w:rsidR="00774CC3" w:rsidRPr="00251746">
        <w:rPr>
          <w:lang w:val="en-GB"/>
        </w:rPr>
        <w:t xml:space="preserve"> </w:t>
      </w:r>
      <w:r w:rsidR="00774CC3" w:rsidRPr="00F03005">
        <w:t xml:space="preserve">John Wiley &amp; </w:t>
      </w:r>
      <w:proofErr w:type="spellStart"/>
      <w:r w:rsidR="00774CC3" w:rsidRPr="00F03005">
        <w:t>Sons</w:t>
      </w:r>
      <w:proofErr w:type="spellEnd"/>
      <w:r w:rsidR="00774CC3" w:rsidRPr="00F03005">
        <w:t>, Brisbane.</w:t>
      </w:r>
    </w:p>
    <w:p w14:paraId="585AC9E0" w14:textId="77777777" w:rsidR="00F03005" w:rsidRPr="00F03005" w:rsidRDefault="00F03005" w:rsidP="00B20E92">
      <w:pPr>
        <w:pStyle w:val="Paragraph"/>
      </w:pPr>
      <w:r w:rsidRPr="00F03005">
        <w:t>Riferimento a capitoli di monografie:</w:t>
      </w:r>
    </w:p>
    <w:p w14:paraId="2DFF8DF6" w14:textId="77777777" w:rsidR="00774CC3" w:rsidRPr="00174E6A" w:rsidRDefault="00F03005" w:rsidP="00B20E92">
      <w:pPr>
        <w:pStyle w:val="Paragraph"/>
        <w:rPr>
          <w:lang w:val="it-IT"/>
        </w:rPr>
      </w:pPr>
      <w:r w:rsidRPr="00F03005">
        <w:t>Adams, LB, 2009. How to prepare your article, in:</w:t>
      </w:r>
      <w:r>
        <w:t xml:space="preserve"> Mettam, GR (Ed.), </w:t>
      </w:r>
      <w:r w:rsidRPr="00F03005">
        <w:rPr>
          <w:lang w:val="en-US"/>
        </w:rPr>
        <w:t>Style Manual</w:t>
      </w:r>
      <w:r w:rsidRPr="00251746">
        <w:t xml:space="preserve"> for Authors, </w:t>
      </w:r>
      <w:r>
        <w:t>6th ed.</w:t>
      </w:r>
      <w:r w:rsidRPr="00251746">
        <w:t xml:space="preserve"> </w:t>
      </w:r>
      <w:r w:rsidRPr="00174E6A">
        <w:rPr>
          <w:lang w:val="it-IT"/>
        </w:rPr>
        <w:t xml:space="preserve">John Wiley &amp; </w:t>
      </w:r>
      <w:proofErr w:type="spellStart"/>
      <w:r w:rsidRPr="00174E6A">
        <w:rPr>
          <w:lang w:val="it-IT"/>
        </w:rPr>
        <w:t>Sons</w:t>
      </w:r>
      <w:proofErr w:type="spellEnd"/>
      <w:r w:rsidRPr="00174E6A">
        <w:rPr>
          <w:lang w:val="it-IT"/>
        </w:rPr>
        <w:t>, Brisbane.</w:t>
      </w:r>
    </w:p>
    <w:p w14:paraId="3FF5EC4F" w14:textId="77777777" w:rsidR="00482C7D" w:rsidRPr="00174E6A" w:rsidRDefault="00482C7D" w:rsidP="00B20E92">
      <w:pPr>
        <w:pStyle w:val="Paragraph"/>
      </w:pPr>
      <w:r w:rsidRPr="00174E6A">
        <w:t>Riferimenti a standard o normative:</w:t>
      </w:r>
    </w:p>
    <w:p w14:paraId="587779A6" w14:textId="77777777" w:rsidR="00482C7D" w:rsidRDefault="00482C7D" w:rsidP="00B20E92">
      <w:pPr>
        <w:pStyle w:val="Paragraph"/>
      </w:pPr>
      <w:r w:rsidRPr="00174E6A">
        <w:rPr>
          <w:lang w:val="it-IT"/>
        </w:rPr>
        <w:lastRenderedPageBreak/>
        <w:t xml:space="preserve">ISO, 1998. </w:t>
      </w:r>
      <w:r w:rsidRPr="00251746">
        <w:t>ISO/IEC 15504:</w:t>
      </w:r>
      <w:r>
        <w:t>1998(E)</w:t>
      </w:r>
      <w:r w:rsidRPr="00251746">
        <w:t xml:space="preserve"> Information technology - Process assessment.</w:t>
      </w:r>
      <w:r>
        <w:t xml:space="preserve"> 1</w:t>
      </w:r>
      <w:r w:rsidRPr="00482C7D">
        <w:rPr>
          <w:vertAlign w:val="superscript"/>
        </w:rPr>
        <w:t>st</w:t>
      </w:r>
      <w:r>
        <w:t xml:space="preserve"> Edition 1999.</w:t>
      </w:r>
    </w:p>
    <w:p w14:paraId="7A82C52B" w14:textId="77777777" w:rsidR="00482C7D" w:rsidRPr="00251746" w:rsidRDefault="00482C7D" w:rsidP="00B20E92">
      <w:pPr>
        <w:pStyle w:val="Paragraph"/>
      </w:pPr>
      <w:r w:rsidRPr="00482C7D">
        <w:t>EU Commission</w:t>
      </w:r>
      <w:r w:rsidR="004A42D7">
        <w:t>,</w:t>
      </w:r>
      <w:r w:rsidRPr="00482C7D">
        <w:t xml:space="preserve"> </w:t>
      </w:r>
      <w:r w:rsidR="004A42D7">
        <w:t>2002</w:t>
      </w:r>
      <w:r w:rsidRPr="00482C7D">
        <w:t>. Corporate Social Responsibility: A business contribution to sustainable</w:t>
      </w:r>
      <w:r w:rsidR="004A42D7">
        <w:t xml:space="preserve"> </w:t>
      </w:r>
      <w:r w:rsidRPr="00482C7D">
        <w:t>development. COM (2002). 347.</w:t>
      </w:r>
    </w:p>
    <w:p w14:paraId="05D30A18" w14:textId="77777777" w:rsidR="00F03005" w:rsidRPr="00F03005" w:rsidRDefault="00F03005" w:rsidP="00B20E92">
      <w:pPr>
        <w:pStyle w:val="Paragraph"/>
        <w:rPr>
          <w:lang w:val="en-GB"/>
        </w:rPr>
      </w:pPr>
      <w:proofErr w:type="spellStart"/>
      <w:r w:rsidRPr="004A42D7">
        <w:t>Riferimenti</w:t>
      </w:r>
      <w:proofErr w:type="spellEnd"/>
      <w:r w:rsidRPr="004A42D7">
        <w:t xml:space="preserve"> a </w:t>
      </w:r>
      <w:proofErr w:type="spellStart"/>
      <w:r w:rsidRPr="004A42D7">
        <w:t>siti</w:t>
      </w:r>
      <w:proofErr w:type="spellEnd"/>
      <w:r w:rsidRPr="004A42D7">
        <w:t xml:space="preserve"> web:</w:t>
      </w:r>
    </w:p>
    <w:p w14:paraId="0C36FDC8" w14:textId="77777777" w:rsidR="00DB11BD" w:rsidRPr="00EC7442" w:rsidRDefault="00EC7442" w:rsidP="00B20E92">
      <w:pPr>
        <w:pStyle w:val="Paragraph"/>
      </w:pPr>
      <w:r w:rsidRPr="00F03005">
        <w:rPr>
          <w:lang w:val="en-GB"/>
        </w:rPr>
        <w:t>ZABS, 2002.</w:t>
      </w:r>
      <w:r w:rsidR="00DB11BD" w:rsidRPr="00F03005">
        <w:rPr>
          <w:lang w:val="en-GB"/>
        </w:rPr>
        <w:t xml:space="preserve"> Small Business in Australia</w:t>
      </w:r>
      <w:r w:rsidRPr="00F03005">
        <w:rPr>
          <w:lang w:val="en-GB"/>
        </w:rPr>
        <w:t>,</w:t>
      </w:r>
      <w:r w:rsidR="00DB11BD" w:rsidRPr="00F03005">
        <w:rPr>
          <w:lang w:val="en-GB"/>
        </w:rPr>
        <w:t xml:space="preserve"> viewed</w:t>
      </w:r>
      <w:r w:rsidR="00DB11BD" w:rsidRPr="00EC7442">
        <w:t xml:space="preserve"> 4 Mar 2006, </w:t>
      </w:r>
      <w:r w:rsidR="00DB11BD" w:rsidRPr="00EC7442">
        <w:rPr>
          <w:u w:val="single"/>
        </w:rPr>
        <w:t>&lt;http://www.abs.gov.au/ausstats/&gt;</w:t>
      </w:r>
      <w:r w:rsidR="00DB11BD" w:rsidRPr="00EC7442">
        <w:t>.</w:t>
      </w:r>
    </w:p>
    <w:p w14:paraId="34B2AAF0" w14:textId="77777777" w:rsidR="00482C7D" w:rsidRPr="00251746" w:rsidRDefault="00482C7D" w:rsidP="00B20E92">
      <w:pPr>
        <w:pStyle w:val="Paragraph"/>
      </w:pPr>
    </w:p>
    <w:sectPr w:rsidR="00482C7D" w:rsidRPr="00251746">
      <w:headerReference w:type="default" r:id="rId9"/>
      <w:footerReference w:type="default" r:id="rId10"/>
      <w:pgSz w:w="11906" w:h="16838" w:code="9"/>
      <w:pgMar w:top="1701" w:right="1701" w:bottom="2098" w:left="1701" w:header="709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61D4B" w14:textId="77777777" w:rsidR="00E83C58" w:rsidRDefault="00E83C58" w:rsidP="00B20E92">
      <w:r>
        <w:separator/>
      </w:r>
    </w:p>
  </w:endnote>
  <w:endnote w:type="continuationSeparator" w:id="0">
    <w:p w14:paraId="3C02A128" w14:textId="77777777" w:rsidR="00E83C58" w:rsidRDefault="00E83C58" w:rsidP="00B20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C363" w14:textId="77777777" w:rsidR="00373E86" w:rsidRDefault="00373E86" w:rsidP="00B20E92">
    <w:pPr>
      <w:pStyle w:val="Footer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C620AD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</w:p>
  <w:p w14:paraId="1C0B96B1" w14:textId="77777777" w:rsidR="00373E86" w:rsidRDefault="00373E86" w:rsidP="00B20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08843" w14:textId="77777777" w:rsidR="00E83C58" w:rsidRDefault="00E83C58" w:rsidP="00B20E92">
      <w:r>
        <w:separator/>
      </w:r>
    </w:p>
  </w:footnote>
  <w:footnote w:type="continuationSeparator" w:id="0">
    <w:p w14:paraId="7DEAB0C1" w14:textId="77777777" w:rsidR="00E83C58" w:rsidRDefault="00E83C58" w:rsidP="00B20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0397F" w14:textId="77777777" w:rsidR="00373E86" w:rsidRPr="0099546B" w:rsidRDefault="00373E86" w:rsidP="00B20E92">
    <w:pPr>
      <w:pStyle w:val="BodyText"/>
      <w:rPr>
        <w:color w:val="808080"/>
        <w:sz w:val="16"/>
        <w:szCs w:val="16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C7687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DD062D"/>
    <w:multiLevelType w:val="hybridMultilevel"/>
    <w:tmpl w:val="42AE88D2"/>
    <w:lvl w:ilvl="0" w:tplc="DE503DDE">
      <w:start w:val="1"/>
      <w:numFmt w:val="none"/>
      <w:lvlText w:val="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36A39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0710BBA"/>
    <w:multiLevelType w:val="multilevel"/>
    <w:tmpl w:val="AB3C95F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1F23BA7"/>
    <w:multiLevelType w:val="multilevel"/>
    <w:tmpl w:val="6674034E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37894F1C"/>
    <w:multiLevelType w:val="multilevel"/>
    <w:tmpl w:val="42AE88D2"/>
    <w:lvl w:ilvl="0">
      <w:start w:val="1"/>
      <w:numFmt w:val="none"/>
      <w:lvlText w:val="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0E344B"/>
    <w:multiLevelType w:val="hybridMultilevel"/>
    <w:tmpl w:val="02AA6FF4"/>
    <w:lvl w:ilvl="0" w:tplc="CA64F9E0">
      <w:start w:val="1"/>
      <w:numFmt w:val="bullet"/>
      <w:pStyle w:val="StileStileElenco2GrassettoCorsivoNonCorsivo"/>
      <w:lvlText w:val=""/>
      <w:lvlJc w:val="left"/>
      <w:pPr>
        <w:tabs>
          <w:tab w:val="num" w:pos="284"/>
        </w:tabs>
        <w:ind w:left="567" w:hanging="56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22896"/>
    <w:multiLevelType w:val="hybridMultilevel"/>
    <w:tmpl w:val="9D4CD6A8"/>
    <w:lvl w:ilvl="0" w:tplc="041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A858A9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49F37E1"/>
    <w:multiLevelType w:val="hybridMultilevel"/>
    <w:tmpl w:val="E71CD542"/>
    <w:lvl w:ilvl="0" w:tplc="B44EB102">
      <w:start w:val="1"/>
      <w:numFmt w:val="bullet"/>
      <w:lvlText w:val="-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1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2"/>
  </w:num>
  <w:num w:numId="12">
    <w:abstractNumId w:val="4"/>
  </w:num>
  <w:num w:numId="13">
    <w:abstractNumId w:val="8"/>
  </w:num>
  <w:num w:numId="1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it-IT" w:vendorID="3" w:dllVersion="517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DCwMDU1MTI3tTRV0lEKTi0uzszPAykwrAUAEYZy8iwAAAA="/>
  </w:docVars>
  <w:rsids>
    <w:rsidRoot w:val="00623491"/>
    <w:rsid w:val="000007FC"/>
    <w:rsid w:val="0000606A"/>
    <w:rsid w:val="000138CD"/>
    <w:rsid w:val="000222C4"/>
    <w:rsid w:val="000319FD"/>
    <w:rsid w:val="00033156"/>
    <w:rsid w:val="000343BE"/>
    <w:rsid w:val="0004607F"/>
    <w:rsid w:val="00050D68"/>
    <w:rsid w:val="00053047"/>
    <w:rsid w:val="000825C9"/>
    <w:rsid w:val="0009298A"/>
    <w:rsid w:val="00094DF8"/>
    <w:rsid w:val="000A4676"/>
    <w:rsid w:val="000A5C21"/>
    <w:rsid w:val="000A6BAD"/>
    <w:rsid w:val="000D3256"/>
    <w:rsid w:val="000E283A"/>
    <w:rsid w:val="000E2DD9"/>
    <w:rsid w:val="000F455D"/>
    <w:rsid w:val="00101E9D"/>
    <w:rsid w:val="00102A69"/>
    <w:rsid w:val="00105B6C"/>
    <w:rsid w:val="00106BAD"/>
    <w:rsid w:val="001077DB"/>
    <w:rsid w:val="00111AE9"/>
    <w:rsid w:val="00131505"/>
    <w:rsid w:val="00157208"/>
    <w:rsid w:val="00162B5E"/>
    <w:rsid w:val="00163E4A"/>
    <w:rsid w:val="00174E6A"/>
    <w:rsid w:val="00181982"/>
    <w:rsid w:val="00183161"/>
    <w:rsid w:val="00183690"/>
    <w:rsid w:val="001A04A8"/>
    <w:rsid w:val="001C2473"/>
    <w:rsid w:val="001C48DD"/>
    <w:rsid w:val="001E396B"/>
    <w:rsid w:val="001F0CFF"/>
    <w:rsid w:val="001F3E67"/>
    <w:rsid w:val="002059FD"/>
    <w:rsid w:val="00210B57"/>
    <w:rsid w:val="0023121A"/>
    <w:rsid w:val="00231A73"/>
    <w:rsid w:val="00243AE9"/>
    <w:rsid w:val="00251746"/>
    <w:rsid w:val="00251F18"/>
    <w:rsid w:val="00257F57"/>
    <w:rsid w:val="002A4569"/>
    <w:rsid w:val="002B4248"/>
    <w:rsid w:val="002B5199"/>
    <w:rsid w:val="002B5DF1"/>
    <w:rsid w:val="002D77FD"/>
    <w:rsid w:val="002E4A10"/>
    <w:rsid w:val="002E4EA5"/>
    <w:rsid w:val="002F7F1D"/>
    <w:rsid w:val="0030430A"/>
    <w:rsid w:val="003115EC"/>
    <w:rsid w:val="00311CE3"/>
    <w:rsid w:val="00314495"/>
    <w:rsid w:val="003161D3"/>
    <w:rsid w:val="003450A0"/>
    <w:rsid w:val="003472A7"/>
    <w:rsid w:val="00353DE6"/>
    <w:rsid w:val="003605E8"/>
    <w:rsid w:val="00361E42"/>
    <w:rsid w:val="00367D82"/>
    <w:rsid w:val="00373E86"/>
    <w:rsid w:val="003758B2"/>
    <w:rsid w:val="00376E6B"/>
    <w:rsid w:val="00385853"/>
    <w:rsid w:val="003A48C9"/>
    <w:rsid w:val="003A5DB8"/>
    <w:rsid w:val="003B52F3"/>
    <w:rsid w:val="003B5C32"/>
    <w:rsid w:val="003B6DFD"/>
    <w:rsid w:val="003B7FBA"/>
    <w:rsid w:val="003C3EC8"/>
    <w:rsid w:val="003C4392"/>
    <w:rsid w:val="003C6348"/>
    <w:rsid w:val="003C63FB"/>
    <w:rsid w:val="003C762B"/>
    <w:rsid w:val="003D6DD0"/>
    <w:rsid w:val="00401FCE"/>
    <w:rsid w:val="00423F70"/>
    <w:rsid w:val="004246FE"/>
    <w:rsid w:val="004307BF"/>
    <w:rsid w:val="004449AC"/>
    <w:rsid w:val="00450718"/>
    <w:rsid w:val="00454265"/>
    <w:rsid w:val="00466C63"/>
    <w:rsid w:val="00475606"/>
    <w:rsid w:val="00482C7D"/>
    <w:rsid w:val="004A42D7"/>
    <w:rsid w:val="004B5A6F"/>
    <w:rsid w:val="004B5A90"/>
    <w:rsid w:val="004B5AB2"/>
    <w:rsid w:val="004C345F"/>
    <w:rsid w:val="004D1491"/>
    <w:rsid w:val="004F0DA9"/>
    <w:rsid w:val="004F50AA"/>
    <w:rsid w:val="00507ABB"/>
    <w:rsid w:val="00514EA3"/>
    <w:rsid w:val="00523384"/>
    <w:rsid w:val="00526CA7"/>
    <w:rsid w:val="005370CC"/>
    <w:rsid w:val="00541481"/>
    <w:rsid w:val="0054783E"/>
    <w:rsid w:val="00551CC4"/>
    <w:rsid w:val="0056068B"/>
    <w:rsid w:val="0056167D"/>
    <w:rsid w:val="0056471B"/>
    <w:rsid w:val="00571C4D"/>
    <w:rsid w:val="00572B3F"/>
    <w:rsid w:val="005754FB"/>
    <w:rsid w:val="005834E8"/>
    <w:rsid w:val="00597EE2"/>
    <w:rsid w:val="005A0D73"/>
    <w:rsid w:val="005A6CB9"/>
    <w:rsid w:val="005D14C0"/>
    <w:rsid w:val="005E152C"/>
    <w:rsid w:val="005F587C"/>
    <w:rsid w:val="005F62DF"/>
    <w:rsid w:val="005F6531"/>
    <w:rsid w:val="00621EAE"/>
    <w:rsid w:val="00623491"/>
    <w:rsid w:val="00632634"/>
    <w:rsid w:val="00637393"/>
    <w:rsid w:val="00645D4C"/>
    <w:rsid w:val="00655AC1"/>
    <w:rsid w:val="006602F2"/>
    <w:rsid w:val="00660F15"/>
    <w:rsid w:val="006761A9"/>
    <w:rsid w:val="006A202E"/>
    <w:rsid w:val="006A3A5D"/>
    <w:rsid w:val="006D6AD6"/>
    <w:rsid w:val="006E1178"/>
    <w:rsid w:val="006E2FAF"/>
    <w:rsid w:val="006F5DD8"/>
    <w:rsid w:val="007002F4"/>
    <w:rsid w:val="00703A02"/>
    <w:rsid w:val="00706777"/>
    <w:rsid w:val="00706D8D"/>
    <w:rsid w:val="00712C55"/>
    <w:rsid w:val="00724B3A"/>
    <w:rsid w:val="00725A68"/>
    <w:rsid w:val="00731F6B"/>
    <w:rsid w:val="00754A1E"/>
    <w:rsid w:val="00763A25"/>
    <w:rsid w:val="00764989"/>
    <w:rsid w:val="007666C1"/>
    <w:rsid w:val="00774CC3"/>
    <w:rsid w:val="00781D27"/>
    <w:rsid w:val="00784587"/>
    <w:rsid w:val="007A16C8"/>
    <w:rsid w:val="007B0543"/>
    <w:rsid w:val="007B1626"/>
    <w:rsid w:val="007B6404"/>
    <w:rsid w:val="007C2B15"/>
    <w:rsid w:val="007D0381"/>
    <w:rsid w:val="007E423A"/>
    <w:rsid w:val="007F21FA"/>
    <w:rsid w:val="007F2D6E"/>
    <w:rsid w:val="0081594F"/>
    <w:rsid w:val="00823A5E"/>
    <w:rsid w:val="00835A97"/>
    <w:rsid w:val="0084006D"/>
    <w:rsid w:val="00844310"/>
    <w:rsid w:val="0085357A"/>
    <w:rsid w:val="00854781"/>
    <w:rsid w:val="0085543B"/>
    <w:rsid w:val="008774AF"/>
    <w:rsid w:val="00884619"/>
    <w:rsid w:val="00891CFC"/>
    <w:rsid w:val="008936B4"/>
    <w:rsid w:val="008944EE"/>
    <w:rsid w:val="00897B6F"/>
    <w:rsid w:val="008C10A6"/>
    <w:rsid w:val="008C65B8"/>
    <w:rsid w:val="008D21E7"/>
    <w:rsid w:val="008E2992"/>
    <w:rsid w:val="008F1C61"/>
    <w:rsid w:val="008F7514"/>
    <w:rsid w:val="009134FA"/>
    <w:rsid w:val="009228E9"/>
    <w:rsid w:val="00931692"/>
    <w:rsid w:val="00932898"/>
    <w:rsid w:val="009359BC"/>
    <w:rsid w:val="009537E5"/>
    <w:rsid w:val="009579A2"/>
    <w:rsid w:val="00966329"/>
    <w:rsid w:val="00970A6B"/>
    <w:rsid w:val="00971A19"/>
    <w:rsid w:val="009800B0"/>
    <w:rsid w:val="00986CCC"/>
    <w:rsid w:val="00987DD7"/>
    <w:rsid w:val="00993DDF"/>
    <w:rsid w:val="0099546B"/>
    <w:rsid w:val="009A06B0"/>
    <w:rsid w:val="009F55F3"/>
    <w:rsid w:val="00A0087A"/>
    <w:rsid w:val="00A04F05"/>
    <w:rsid w:val="00A210FF"/>
    <w:rsid w:val="00A25F42"/>
    <w:rsid w:val="00A27111"/>
    <w:rsid w:val="00A30607"/>
    <w:rsid w:val="00A442D3"/>
    <w:rsid w:val="00A45D3A"/>
    <w:rsid w:val="00A65E1E"/>
    <w:rsid w:val="00A72206"/>
    <w:rsid w:val="00A729B3"/>
    <w:rsid w:val="00A73750"/>
    <w:rsid w:val="00A80316"/>
    <w:rsid w:val="00AC5B05"/>
    <w:rsid w:val="00AC78B5"/>
    <w:rsid w:val="00AC79CF"/>
    <w:rsid w:val="00AE4939"/>
    <w:rsid w:val="00AE699B"/>
    <w:rsid w:val="00AF0EDA"/>
    <w:rsid w:val="00AF3E43"/>
    <w:rsid w:val="00B162A2"/>
    <w:rsid w:val="00B20E92"/>
    <w:rsid w:val="00B21AD7"/>
    <w:rsid w:val="00B228C9"/>
    <w:rsid w:val="00B312A6"/>
    <w:rsid w:val="00B4358E"/>
    <w:rsid w:val="00B50824"/>
    <w:rsid w:val="00B511FF"/>
    <w:rsid w:val="00B702C0"/>
    <w:rsid w:val="00B82EED"/>
    <w:rsid w:val="00B8633C"/>
    <w:rsid w:val="00BA6595"/>
    <w:rsid w:val="00BB3481"/>
    <w:rsid w:val="00BB3E19"/>
    <w:rsid w:val="00BB4FA2"/>
    <w:rsid w:val="00BC31EC"/>
    <w:rsid w:val="00BD007F"/>
    <w:rsid w:val="00BD3739"/>
    <w:rsid w:val="00BE074E"/>
    <w:rsid w:val="00BE091C"/>
    <w:rsid w:val="00BF4A22"/>
    <w:rsid w:val="00C1133A"/>
    <w:rsid w:val="00C26EB8"/>
    <w:rsid w:val="00C30D94"/>
    <w:rsid w:val="00C44B09"/>
    <w:rsid w:val="00C604D6"/>
    <w:rsid w:val="00C620AD"/>
    <w:rsid w:val="00C74833"/>
    <w:rsid w:val="00C76C6A"/>
    <w:rsid w:val="00C90F49"/>
    <w:rsid w:val="00C91EB8"/>
    <w:rsid w:val="00CA4DCC"/>
    <w:rsid w:val="00CB10EE"/>
    <w:rsid w:val="00CB17FF"/>
    <w:rsid w:val="00CE788A"/>
    <w:rsid w:val="00CF404F"/>
    <w:rsid w:val="00D0631F"/>
    <w:rsid w:val="00D0648A"/>
    <w:rsid w:val="00D205B6"/>
    <w:rsid w:val="00D24DC2"/>
    <w:rsid w:val="00D35090"/>
    <w:rsid w:val="00D654BD"/>
    <w:rsid w:val="00D65C50"/>
    <w:rsid w:val="00D70BBA"/>
    <w:rsid w:val="00D73041"/>
    <w:rsid w:val="00D74CB5"/>
    <w:rsid w:val="00D763C5"/>
    <w:rsid w:val="00D777A7"/>
    <w:rsid w:val="00D95C32"/>
    <w:rsid w:val="00DB11BD"/>
    <w:rsid w:val="00DB2FD2"/>
    <w:rsid w:val="00DC0F8D"/>
    <w:rsid w:val="00DD24A4"/>
    <w:rsid w:val="00DE208A"/>
    <w:rsid w:val="00DF57EE"/>
    <w:rsid w:val="00DF6A0F"/>
    <w:rsid w:val="00E138C1"/>
    <w:rsid w:val="00E24233"/>
    <w:rsid w:val="00E279AF"/>
    <w:rsid w:val="00E31BD3"/>
    <w:rsid w:val="00E342EE"/>
    <w:rsid w:val="00E83C58"/>
    <w:rsid w:val="00E92223"/>
    <w:rsid w:val="00E95BBC"/>
    <w:rsid w:val="00EA075E"/>
    <w:rsid w:val="00EA1442"/>
    <w:rsid w:val="00EA2CAD"/>
    <w:rsid w:val="00EC43A8"/>
    <w:rsid w:val="00EC7442"/>
    <w:rsid w:val="00EC7D37"/>
    <w:rsid w:val="00ED19C9"/>
    <w:rsid w:val="00ED2525"/>
    <w:rsid w:val="00EF05FF"/>
    <w:rsid w:val="00EF064F"/>
    <w:rsid w:val="00EF6206"/>
    <w:rsid w:val="00F03005"/>
    <w:rsid w:val="00F0323D"/>
    <w:rsid w:val="00F100F2"/>
    <w:rsid w:val="00F54DCE"/>
    <w:rsid w:val="00F555FF"/>
    <w:rsid w:val="00F56464"/>
    <w:rsid w:val="00F61CD7"/>
    <w:rsid w:val="00F86AAC"/>
    <w:rsid w:val="00F9455C"/>
    <w:rsid w:val="00FB36BE"/>
    <w:rsid w:val="00FB53C4"/>
    <w:rsid w:val="00FC1C53"/>
    <w:rsid w:val="00FC452D"/>
    <w:rsid w:val="00FC5192"/>
    <w:rsid w:val="00FC6826"/>
    <w:rsid w:val="00FD1113"/>
    <w:rsid w:val="00FD37EE"/>
    <w:rsid w:val="00FE167B"/>
    <w:rsid w:val="00FF2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EC991B"/>
  <w15:docId w15:val="{C6160630-D1CA-48DC-AFAF-2BD17B636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E92"/>
    <w:pPr>
      <w:spacing w:before="120" w:after="120"/>
      <w:jc w:val="both"/>
    </w:pPr>
    <w:rPr>
      <w:rFonts w:ascii="Arial" w:eastAsia="Times New Roman" w:hAnsi="Arial" w:cs="Arial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rsid w:val="00725A68"/>
    <w:pPr>
      <w:keepNext/>
      <w:numPr>
        <w:numId w:val="6"/>
      </w:numPr>
      <w:outlineLvl w:val="0"/>
    </w:pPr>
    <w:rPr>
      <w:b/>
      <w:szCs w:val="28"/>
    </w:rPr>
  </w:style>
  <w:style w:type="paragraph" w:styleId="Heading2">
    <w:name w:val="heading 2"/>
    <w:basedOn w:val="Heading1"/>
    <w:next w:val="Normal"/>
    <w:qFormat/>
    <w:rsid w:val="00B20E92"/>
    <w:pPr>
      <w:numPr>
        <w:ilvl w:val="1"/>
      </w:numPr>
      <w:outlineLvl w:val="1"/>
    </w:pPr>
    <w:rPr>
      <w:i/>
      <w:iCs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color w:val="FFFFFF"/>
      <w:sz w:val="1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pPr>
      <w:jc w:val="center"/>
    </w:pPr>
    <w:rPr>
      <w:b/>
      <w:sz w:val="48"/>
    </w:r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qFormat/>
    <w:rsid w:val="00B20E92"/>
    <w:pPr>
      <w:spacing w:after="240"/>
      <w:jc w:val="center"/>
    </w:pPr>
    <w:rPr>
      <w:rFonts w:ascii="Verdana" w:hAnsi="Verdana"/>
      <w:b/>
      <w:bCs/>
      <w:sz w:val="28"/>
    </w:rPr>
  </w:style>
  <w:style w:type="paragraph" w:styleId="BodyText2">
    <w:name w:val="Body Text 2"/>
    <w:basedOn w:val="Normal"/>
    <w:pPr>
      <w:jc w:val="center"/>
    </w:pPr>
  </w:style>
  <w:style w:type="paragraph" w:customStyle="1" w:styleId="font5">
    <w:name w:val="font5"/>
    <w:basedOn w:val="Normal"/>
    <w:pPr>
      <w:spacing w:before="100" w:beforeAutospacing="1" w:after="100" w:afterAutospacing="1"/>
    </w:p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i/>
      <w:iCs/>
    </w:rPr>
  </w:style>
  <w:style w:type="paragraph" w:customStyle="1" w:styleId="xl24">
    <w:name w:val="xl24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5">
    <w:name w:val="xl25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6">
    <w:name w:val="xl2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6666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7">
    <w:name w:val="xl2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6666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8">
    <w:name w:val="xl2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</w:style>
  <w:style w:type="paragraph" w:customStyle="1" w:styleId="xl29">
    <w:name w:val="xl2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</w:style>
  <w:style w:type="paragraph" w:customStyle="1" w:styleId="xl30">
    <w:name w:val="xl30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3399"/>
    </w:rPr>
  </w:style>
  <w:style w:type="paragraph" w:customStyle="1" w:styleId="xl31">
    <w:name w:val="xl3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3">
    <w:name w:val="xl3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i/>
      <w:iCs/>
      <w:color w:val="333399"/>
    </w:rPr>
  </w:style>
  <w:style w:type="paragraph" w:customStyle="1" w:styleId="xl34">
    <w:name w:val="xl34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35">
    <w:name w:val="xl35"/>
    <w:basedOn w:val="Normal"/>
    <w:pPr>
      <w:pBdr>
        <w:top w:val="single" w:sz="4" w:space="0" w:color="auto"/>
        <w:bottom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36">
    <w:name w:val="xl36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37">
    <w:name w:val="xl3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StileStileElenco2GrassettoCorsivoNonCorsivo">
    <w:name w:val="Stile Stile Elenco 2 + Grassetto Corsivo + Non Corsivo"/>
    <w:basedOn w:val="Normal"/>
    <w:pPr>
      <w:numPr>
        <w:numId w:val="1"/>
      </w:numPr>
    </w:pPr>
    <w:rPr>
      <w:rFonts w:ascii="Arial Narrow" w:hAnsi="Arial Narrow"/>
      <w:bCs/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NormaleTimesNewRoman">
    <w:name w:val="Normale + Times New Roman"/>
    <w:aliases w:val="Sinistro:  0,5 cm"/>
    <w:basedOn w:val="Heading2"/>
    <w:pPr>
      <w:tabs>
        <w:tab w:val="left" w:pos="1418"/>
        <w:tab w:val="left" w:pos="6200"/>
      </w:tabs>
      <w:spacing w:line="360" w:lineRule="atLeast"/>
      <w:ind w:left="426" w:right="843"/>
    </w:pPr>
    <w:rPr>
      <w:rFonts w:ascii="Times" w:hAnsi="Times" w:cs="Times New Roman"/>
      <w:bCs/>
      <w:sz w:val="20"/>
      <w:szCs w:val="20"/>
    </w:rPr>
  </w:style>
  <w:style w:type="paragraph" w:styleId="BodyTextIndent2">
    <w:name w:val="Body Text Indent 2"/>
    <w:basedOn w:val="Normal"/>
    <w:pPr>
      <w:spacing w:line="480" w:lineRule="auto"/>
      <w:ind w:left="283"/>
    </w:pPr>
    <w:rPr>
      <w:rFonts w:ascii="Courier" w:hAnsi="Courier"/>
      <w:szCs w:val="20"/>
      <w:lang w:val="en-GB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styleId="BodyTextIndent">
    <w:name w:val="Body Text Indent"/>
    <w:basedOn w:val="Normal"/>
    <w:pPr>
      <w:spacing w:before="100" w:beforeAutospacing="1" w:after="100" w:afterAutospacing="1"/>
      <w:ind w:left="284"/>
    </w:pPr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testoschede1">
    <w:name w:val="testo_schede1"/>
    <w:rPr>
      <w:rFonts w:ascii="Arial" w:hAnsi="Arial" w:cs="Arial" w:hint="default"/>
      <w:color w:val="000000"/>
      <w:sz w:val="17"/>
      <w:szCs w:val="17"/>
    </w:rPr>
  </w:style>
  <w:style w:type="paragraph" w:styleId="FootnoteText">
    <w:name w:val="footnote text"/>
    <w:basedOn w:val="Normal"/>
    <w:semiHidden/>
    <w:rPr>
      <w:rFonts w:ascii="Courier" w:hAnsi="Courier"/>
      <w:sz w:val="20"/>
      <w:szCs w:val="20"/>
      <w:lang w:val="en-GB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left="283"/>
    </w:pPr>
    <w:rPr>
      <w:rFonts w:ascii="Courier" w:hAnsi="Courier"/>
      <w:sz w:val="16"/>
      <w:szCs w:val="16"/>
      <w:lang w:val="en-GB"/>
    </w:rPr>
  </w:style>
  <w:style w:type="character" w:customStyle="1" w:styleId="titolone1">
    <w:name w:val="titolone1"/>
    <w:rPr>
      <w:rFonts w:ascii="Arial" w:hAnsi="Arial" w:cs="Arial" w:hint="default"/>
      <w:b/>
      <w:bCs/>
      <w:i/>
      <w:iCs/>
      <w:color w:val="000080"/>
      <w:sz w:val="23"/>
      <w:szCs w:val="23"/>
    </w:rPr>
  </w:style>
  <w:style w:type="character" w:customStyle="1" w:styleId="elementinero1">
    <w:name w:val="elementi_nero1"/>
    <w:rPr>
      <w:rFonts w:ascii="Arial" w:hAnsi="Arial" w:cs="Arial" w:hint="default"/>
      <w:strike w:val="0"/>
      <w:dstrike w:val="0"/>
      <w:color w:val="000000"/>
      <w:sz w:val="18"/>
      <w:szCs w:val="18"/>
      <w:u w:val="none"/>
      <w:effect w:val="none"/>
    </w:rPr>
  </w:style>
  <w:style w:type="paragraph" w:styleId="Header">
    <w:name w:val="header"/>
    <w:basedOn w:val="Normal"/>
    <w:pPr>
      <w:tabs>
        <w:tab w:val="center" w:pos="4819"/>
        <w:tab w:val="right" w:pos="9638"/>
      </w:tabs>
    </w:pPr>
    <w:rPr>
      <w:rFonts w:ascii="Courier" w:hAnsi="Courier"/>
      <w:szCs w:val="20"/>
      <w:lang w:val="en-GB"/>
    </w:rPr>
  </w:style>
  <w:style w:type="paragraph" w:customStyle="1" w:styleId="StileTitolo1Arial10pt">
    <w:name w:val="Stile Titolo 1 + Arial 10 pt"/>
    <w:basedOn w:val="Heading1"/>
    <w:autoRedefine/>
    <w:pPr>
      <w:ind w:left="851" w:right="843"/>
    </w:pPr>
    <w:rPr>
      <w:rFonts w:cs="Times New Roman"/>
      <w:bCs/>
      <w:sz w:val="20"/>
      <w:szCs w:val="20"/>
      <w:lang w:val="en-GB"/>
    </w:rPr>
  </w:style>
  <w:style w:type="paragraph" w:customStyle="1" w:styleId="NormaleArial">
    <w:name w:val="Normale + Arial"/>
    <w:aliases w:val="10 pt,Grassetto"/>
    <w:basedOn w:val="Normal"/>
    <w:pPr>
      <w:ind w:firstLine="284"/>
    </w:pPr>
    <w:rPr>
      <w:b/>
      <w:bCs/>
      <w:sz w:val="20"/>
      <w:szCs w:val="20"/>
      <w:lang w:val="en-GB"/>
    </w:rPr>
  </w:style>
  <w:style w:type="paragraph" w:styleId="TOC1">
    <w:name w:val="toc 1"/>
    <w:basedOn w:val="Normal"/>
    <w:next w:val="Normal"/>
    <w:autoRedefine/>
    <w:semiHidden/>
    <w:rsid w:val="005370CC"/>
    <w:pPr>
      <w:tabs>
        <w:tab w:val="right" w:leader="dot" w:pos="8494"/>
      </w:tabs>
      <w:spacing w:line="360" w:lineRule="auto"/>
    </w:pPr>
  </w:style>
  <w:style w:type="paragraph" w:styleId="TOC2">
    <w:name w:val="toc 2"/>
    <w:basedOn w:val="Normal"/>
    <w:next w:val="Normal"/>
    <w:autoRedefine/>
    <w:semiHidden/>
    <w:rsid w:val="005370CC"/>
    <w:pPr>
      <w:tabs>
        <w:tab w:val="right" w:leader="dot" w:pos="8494"/>
      </w:tabs>
      <w:spacing w:line="360" w:lineRule="auto"/>
      <w:ind w:left="238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odyText3">
    <w:name w:val="Body Text 3"/>
    <w:basedOn w:val="Normal"/>
    <w:rPr>
      <w:sz w:val="20"/>
    </w:rPr>
  </w:style>
  <w:style w:type="paragraph" w:styleId="Caption">
    <w:name w:val="caption"/>
    <w:basedOn w:val="Normal"/>
    <w:next w:val="Normal"/>
    <w:qFormat/>
    <w:rsid w:val="002059FD"/>
    <w:rPr>
      <w:b/>
      <w:bCs/>
      <w:sz w:val="20"/>
      <w:szCs w:val="20"/>
    </w:rPr>
  </w:style>
  <w:style w:type="character" w:customStyle="1" w:styleId="federica">
    <w:name w:val="federica"/>
    <w:semiHidden/>
    <w:rsid w:val="00E95BBC"/>
    <w:rPr>
      <w:color w:val="000000"/>
    </w:rPr>
  </w:style>
  <w:style w:type="character" w:styleId="CommentReference">
    <w:name w:val="annotation reference"/>
    <w:semiHidden/>
    <w:rsid w:val="00BA6595"/>
    <w:rPr>
      <w:sz w:val="16"/>
      <w:szCs w:val="16"/>
    </w:rPr>
  </w:style>
  <w:style w:type="paragraph" w:styleId="CommentText">
    <w:name w:val="annotation text"/>
    <w:basedOn w:val="Normal"/>
    <w:semiHidden/>
    <w:rsid w:val="00BA659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4358E"/>
    <w:rPr>
      <w:b/>
      <w:bCs/>
    </w:rPr>
  </w:style>
  <w:style w:type="table" w:styleId="TableGrid">
    <w:name w:val="Table Grid"/>
    <w:basedOn w:val="TableNormal"/>
    <w:rsid w:val="00E138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85357A"/>
    <w:rPr>
      <w:color w:val="800080"/>
      <w:u w:val="single"/>
    </w:rPr>
  </w:style>
  <w:style w:type="paragraph" w:customStyle="1" w:styleId="Abstract">
    <w:name w:val="Abstract"/>
    <w:basedOn w:val="Paragraph"/>
    <w:link w:val="AbstractChar"/>
    <w:rsid w:val="00C74833"/>
    <w:pPr>
      <w:spacing w:after="240"/>
    </w:pPr>
    <w:rPr>
      <w:i/>
    </w:rPr>
  </w:style>
  <w:style w:type="paragraph" w:customStyle="1" w:styleId="Paragraph">
    <w:name w:val="Paragraph"/>
    <w:basedOn w:val="Normal"/>
    <w:link w:val="ParagraphChar"/>
    <w:rsid w:val="00C74833"/>
    <w:rPr>
      <w:sz w:val="20"/>
      <w:szCs w:val="20"/>
    </w:rPr>
  </w:style>
  <w:style w:type="paragraph" w:customStyle="1" w:styleId="Affiliation">
    <w:name w:val="Affiliation"/>
    <w:basedOn w:val="Normal"/>
    <w:autoRedefine/>
    <w:rsid w:val="00C74833"/>
    <w:pPr>
      <w:jc w:val="center"/>
    </w:pPr>
    <w:rPr>
      <w:sz w:val="20"/>
      <w:szCs w:val="20"/>
    </w:rPr>
  </w:style>
  <w:style w:type="paragraph" w:customStyle="1" w:styleId="Bullet1">
    <w:name w:val="Bullet 1"/>
    <w:basedOn w:val="Paragraph"/>
    <w:rsid w:val="00C74833"/>
    <w:pPr>
      <w:ind w:left="560" w:hanging="280"/>
    </w:pPr>
  </w:style>
  <w:style w:type="paragraph" w:customStyle="1" w:styleId="Bullet2">
    <w:name w:val="Bullet 2"/>
    <w:basedOn w:val="Paragraph"/>
    <w:rsid w:val="00C74833"/>
    <w:pPr>
      <w:ind w:left="560" w:hanging="280"/>
    </w:pPr>
  </w:style>
  <w:style w:type="paragraph" w:customStyle="1" w:styleId="Bullet3">
    <w:name w:val="Bullet 3"/>
    <w:basedOn w:val="Paragraph"/>
    <w:rsid w:val="00C74833"/>
    <w:pPr>
      <w:ind w:left="851" w:hanging="540"/>
    </w:pPr>
  </w:style>
  <w:style w:type="paragraph" w:customStyle="1" w:styleId="Bullet4">
    <w:name w:val="Bullet 4"/>
    <w:basedOn w:val="Paragraph"/>
    <w:rsid w:val="00C74833"/>
    <w:pPr>
      <w:ind w:left="851" w:hanging="567"/>
    </w:pPr>
  </w:style>
  <w:style w:type="paragraph" w:customStyle="1" w:styleId="FigurecaptioncenteredRight-013cm">
    <w:name w:val="Figure caption centered Right:  -0.13 cm"/>
    <w:basedOn w:val="Normal"/>
    <w:rsid w:val="00C74833"/>
    <w:pPr>
      <w:ind w:right="-76"/>
      <w:jc w:val="center"/>
    </w:pPr>
    <w:rPr>
      <w:sz w:val="18"/>
      <w:szCs w:val="20"/>
    </w:rPr>
  </w:style>
  <w:style w:type="paragraph" w:customStyle="1" w:styleId="Heading-abstract">
    <w:name w:val="Heading - abstract"/>
    <w:basedOn w:val="Normal"/>
    <w:rsid w:val="00C74833"/>
    <w:pPr>
      <w:keepNext/>
      <w:spacing w:before="240"/>
    </w:pPr>
    <w:rPr>
      <w:b/>
      <w:bCs/>
      <w:szCs w:val="20"/>
    </w:rPr>
  </w:style>
  <w:style w:type="paragraph" w:customStyle="1" w:styleId="Heading-minor">
    <w:name w:val="Heading - minor"/>
    <w:basedOn w:val="Normal"/>
    <w:rsid w:val="00C74833"/>
    <w:pPr>
      <w:keepNext/>
      <w:spacing w:before="240"/>
      <w:ind w:right="-72"/>
    </w:pPr>
    <w:rPr>
      <w:b/>
      <w:bCs/>
      <w:sz w:val="20"/>
      <w:szCs w:val="20"/>
    </w:rPr>
  </w:style>
  <w:style w:type="paragraph" w:customStyle="1" w:styleId="Heading-major">
    <w:name w:val="Heading - major"/>
    <w:basedOn w:val="Normal"/>
    <w:rsid w:val="00C74833"/>
    <w:pPr>
      <w:keepNext/>
      <w:spacing w:before="240"/>
      <w:ind w:right="-76"/>
    </w:pPr>
    <w:rPr>
      <w:b/>
      <w:bCs/>
      <w:szCs w:val="20"/>
    </w:rPr>
  </w:style>
  <w:style w:type="paragraph" w:customStyle="1" w:styleId="Heading-veryminor">
    <w:name w:val="Heading - very minor"/>
    <w:basedOn w:val="Normal"/>
    <w:rsid w:val="00C74833"/>
    <w:pPr>
      <w:keepNext/>
      <w:ind w:right="-72"/>
    </w:pPr>
    <w:rPr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251746"/>
    <w:pPr>
      <w:spacing w:after="60"/>
      <w:jc w:val="center"/>
      <w:outlineLvl w:val="1"/>
    </w:pPr>
    <w:rPr>
      <w:rFonts w:ascii="Calibri" w:eastAsia="MS Gothic" w:hAnsi="Calibri"/>
    </w:rPr>
  </w:style>
  <w:style w:type="character" w:customStyle="1" w:styleId="SubtitleChar">
    <w:name w:val="Subtitle Char"/>
    <w:link w:val="Subtitle"/>
    <w:rsid w:val="00251746"/>
    <w:rPr>
      <w:rFonts w:ascii="Calibri" w:eastAsia="MS Gothic" w:hAnsi="Calibri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74E6A"/>
    <w:rPr>
      <w:color w:val="605E5C"/>
      <w:shd w:val="clear" w:color="auto" w:fill="E1DFDD"/>
    </w:rPr>
  </w:style>
  <w:style w:type="paragraph" w:customStyle="1" w:styleId="autori">
    <w:name w:val="autori"/>
    <w:basedOn w:val="Normal"/>
    <w:link w:val="autoriChar"/>
    <w:qFormat/>
    <w:rsid w:val="00B20E92"/>
    <w:pPr>
      <w:jc w:val="center"/>
    </w:pPr>
    <w:rPr>
      <w:sz w:val="20"/>
      <w:szCs w:val="20"/>
    </w:rPr>
  </w:style>
  <w:style w:type="paragraph" w:customStyle="1" w:styleId="abstracttitolo">
    <w:name w:val="abstract titolo"/>
    <w:basedOn w:val="Normal"/>
    <w:link w:val="abstracttitoloChar"/>
    <w:qFormat/>
    <w:rsid w:val="00B20E92"/>
  </w:style>
  <w:style w:type="character" w:customStyle="1" w:styleId="autoriChar">
    <w:name w:val="autori Char"/>
    <w:basedOn w:val="DefaultParagraphFont"/>
    <w:link w:val="autori"/>
    <w:rsid w:val="00B20E92"/>
    <w:rPr>
      <w:rFonts w:ascii="Arial" w:eastAsia="Times New Roman" w:hAnsi="Arial" w:cs="Arial"/>
    </w:rPr>
  </w:style>
  <w:style w:type="paragraph" w:customStyle="1" w:styleId="abstracttesto">
    <w:name w:val="abstract testo"/>
    <w:basedOn w:val="Abstract"/>
    <w:link w:val="abstracttestoChar"/>
    <w:qFormat/>
    <w:rsid w:val="00B20E92"/>
    <w:rPr>
      <w:rFonts w:asciiTheme="minorBidi" w:hAnsiTheme="minorBidi" w:cstheme="minorBidi"/>
    </w:rPr>
  </w:style>
  <w:style w:type="character" w:customStyle="1" w:styleId="abstracttitoloChar">
    <w:name w:val="abstract titolo Char"/>
    <w:basedOn w:val="DefaultParagraphFont"/>
    <w:link w:val="abstracttitolo"/>
    <w:rsid w:val="00B20E92"/>
    <w:rPr>
      <w:rFonts w:ascii="Arial" w:eastAsia="Times New Roman" w:hAnsi="Arial" w:cs="Arial"/>
      <w:sz w:val="24"/>
      <w:szCs w:val="24"/>
    </w:rPr>
  </w:style>
  <w:style w:type="paragraph" w:styleId="ListParagraph">
    <w:name w:val="List Paragraph"/>
    <w:basedOn w:val="Normal"/>
    <w:uiPriority w:val="72"/>
    <w:qFormat/>
    <w:rsid w:val="00B20E92"/>
    <w:pPr>
      <w:ind w:left="720"/>
      <w:contextualSpacing/>
    </w:pPr>
  </w:style>
  <w:style w:type="character" w:customStyle="1" w:styleId="ParagraphChar">
    <w:name w:val="Paragraph Char"/>
    <w:basedOn w:val="DefaultParagraphFont"/>
    <w:link w:val="Paragraph"/>
    <w:rsid w:val="00B20E92"/>
    <w:rPr>
      <w:rFonts w:eastAsia="Times New Roman"/>
      <w:lang w:val="en-AU" w:eastAsia="en-US"/>
    </w:rPr>
  </w:style>
  <w:style w:type="character" w:customStyle="1" w:styleId="AbstractChar">
    <w:name w:val="Abstract Char"/>
    <w:basedOn w:val="ParagraphChar"/>
    <w:link w:val="Abstract"/>
    <w:rsid w:val="00B20E92"/>
    <w:rPr>
      <w:rFonts w:eastAsia="Times New Roman"/>
      <w:i/>
      <w:lang w:val="en-AU" w:eastAsia="en-US"/>
    </w:rPr>
  </w:style>
  <w:style w:type="character" w:customStyle="1" w:styleId="abstracttestoChar">
    <w:name w:val="abstract testo Char"/>
    <w:basedOn w:val="AbstractChar"/>
    <w:link w:val="abstracttesto"/>
    <w:rsid w:val="00B20E92"/>
    <w:rPr>
      <w:rFonts w:asciiTheme="minorBidi" w:eastAsia="Times New Roman" w:hAnsiTheme="minorBidi" w:cstheme="minorBidi"/>
      <w:i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1GFUea9v6t0qc8pFY4P7t5zALA4ugozu8_2ZKw8rumO0/ed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3">
      <a:majorFont>
        <a:latin typeface="Verdan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Workshop su: “Stato dell’arte e prospettive degli studi di LCA in Italia”</vt:lpstr>
    </vt:vector>
  </TitlesOfParts>
  <Company>Microsoft</Company>
  <LinksUpToDate>false</LinksUpToDate>
  <CharactersWithSpaces>2797</CharactersWithSpaces>
  <SharedDoc>false</SharedDoc>
  <HLinks>
    <vt:vector size="6" baseType="variant">
      <vt:variant>
        <vt:i4>786494</vt:i4>
      </vt:variant>
      <vt:variant>
        <vt:i4>0</vt:i4>
      </vt:variant>
      <vt:variant>
        <vt:i4>0</vt:i4>
      </vt:variant>
      <vt:variant>
        <vt:i4>5</vt:i4>
      </vt:variant>
      <vt:variant>
        <vt:lpwstr>mailto:convegnoretelca201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su: “Stato dell’arte e prospettive degli studi di LCA in Italia”</dc:title>
  <dc:creator>User</dc:creator>
  <cp:lastModifiedBy>Teresa Maria Gulotta</cp:lastModifiedBy>
  <cp:revision>3</cp:revision>
  <cp:lastPrinted>2006-09-25T08:33:00Z</cp:lastPrinted>
  <dcterms:created xsi:type="dcterms:W3CDTF">2021-02-24T16:28:00Z</dcterms:created>
  <dcterms:modified xsi:type="dcterms:W3CDTF">2022-01-19T17:58:00Z</dcterms:modified>
</cp:coreProperties>
</file>